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D7125" w14:textId="6EBD37F5" w:rsidR="000C2FFE" w:rsidRPr="003523DF" w:rsidRDefault="00CA7805" w:rsidP="00C91C18">
      <w:pPr>
        <w:pBdr>
          <w:bottom w:val="single" w:sz="4" w:space="1" w:color="auto"/>
        </w:pBdr>
        <w:autoSpaceDE w:val="0"/>
        <w:autoSpaceDN w:val="0"/>
        <w:jc w:val="center"/>
        <w:rPr>
          <w:rFonts w:ascii="Garamond" w:hAnsi="Garamond" w:cstheme="minorHAnsi"/>
          <w:b/>
          <w:bCs/>
          <w:sz w:val="22"/>
          <w:szCs w:val="22"/>
        </w:rPr>
      </w:pPr>
      <w:bookmarkStart w:id="0" w:name="_Hlk86744511"/>
      <w:bookmarkStart w:id="1" w:name="_Hlk498506641"/>
      <w:r>
        <w:rPr>
          <w:rFonts w:ascii="Garamond" w:hAnsi="Garamond" w:cstheme="minorHAnsi"/>
          <w:b/>
          <w:bCs/>
          <w:sz w:val="22"/>
          <w:szCs w:val="22"/>
        </w:rPr>
        <w:t xml:space="preserve">TERRY BARNES </w:t>
      </w:r>
    </w:p>
    <w:bookmarkEnd w:id="0"/>
    <w:p w14:paraId="37492E50" w14:textId="116CCE22" w:rsidR="005374F4" w:rsidRDefault="00CA7805" w:rsidP="005374F4">
      <w:pPr>
        <w:pBdr>
          <w:bottom w:val="single" w:sz="4" w:space="1" w:color="auto"/>
        </w:pBdr>
        <w:autoSpaceDE w:val="0"/>
        <w:autoSpaceDN w:val="0"/>
        <w:jc w:val="center"/>
      </w:pPr>
      <w:r>
        <w:rPr>
          <w:rFonts w:ascii="Garamond" w:hAnsi="Garamond" w:cstheme="minorHAnsi"/>
          <w:sz w:val="22"/>
          <w:szCs w:val="22"/>
        </w:rPr>
        <w:t>Stone Mountain, GA</w:t>
      </w:r>
      <w:r w:rsidR="00572497" w:rsidRPr="003523DF">
        <w:rPr>
          <w:rFonts w:ascii="Garamond" w:hAnsi="Garamond" w:cstheme="minorHAnsi"/>
          <w:sz w:val="22"/>
          <w:szCs w:val="22"/>
          <w:lang w:val="es-ES"/>
        </w:rPr>
        <w:t xml:space="preserve"> | </w:t>
      </w:r>
      <w:r w:rsidR="006177EE" w:rsidRPr="003523DF">
        <w:rPr>
          <w:rFonts w:ascii="Garamond" w:hAnsi="Garamond" w:cstheme="minorHAnsi"/>
          <w:sz w:val="22"/>
          <w:szCs w:val="22"/>
          <w:lang w:val="es-ES"/>
        </w:rPr>
        <w:t>(</w:t>
      </w:r>
      <w:r>
        <w:rPr>
          <w:rFonts w:ascii="Garamond" w:hAnsi="Garamond" w:cstheme="minorHAnsi"/>
          <w:sz w:val="22"/>
          <w:szCs w:val="22"/>
          <w:lang w:val="es-ES"/>
        </w:rPr>
        <w:t>407</w:t>
      </w:r>
      <w:r w:rsidR="00470291" w:rsidRPr="003523DF">
        <w:rPr>
          <w:rFonts w:ascii="Garamond" w:hAnsi="Garamond" w:cstheme="minorHAnsi"/>
          <w:sz w:val="22"/>
          <w:szCs w:val="22"/>
          <w:lang w:val="es-ES"/>
        </w:rPr>
        <w:t>)</w:t>
      </w:r>
      <w:r w:rsidR="006177EE" w:rsidRPr="003523DF">
        <w:rPr>
          <w:rFonts w:ascii="Garamond" w:hAnsi="Garamond" w:cstheme="minorHAnsi"/>
          <w:sz w:val="22"/>
          <w:szCs w:val="22"/>
          <w:lang w:val="es-ES"/>
        </w:rPr>
        <w:t xml:space="preserve"> </w:t>
      </w:r>
      <w:r w:rsidR="00A37296">
        <w:rPr>
          <w:rFonts w:ascii="Garamond" w:hAnsi="Garamond" w:cstheme="minorHAnsi"/>
          <w:sz w:val="22"/>
          <w:szCs w:val="22"/>
          <w:lang w:val="es-ES"/>
        </w:rPr>
        <w:t>8</w:t>
      </w:r>
      <w:r>
        <w:rPr>
          <w:rFonts w:ascii="Garamond" w:hAnsi="Garamond" w:cstheme="minorHAnsi"/>
          <w:sz w:val="22"/>
          <w:szCs w:val="22"/>
          <w:lang w:val="es-ES"/>
        </w:rPr>
        <w:t>48</w:t>
      </w:r>
      <w:r w:rsidR="00572497" w:rsidRPr="003523DF">
        <w:rPr>
          <w:rFonts w:ascii="Garamond" w:hAnsi="Garamond" w:cstheme="minorHAnsi"/>
          <w:sz w:val="22"/>
          <w:szCs w:val="22"/>
          <w:lang w:val="es-ES"/>
        </w:rPr>
        <w:t>-</w:t>
      </w:r>
      <w:r>
        <w:rPr>
          <w:rFonts w:ascii="Garamond" w:hAnsi="Garamond" w:cstheme="minorHAnsi"/>
          <w:sz w:val="22"/>
          <w:szCs w:val="22"/>
          <w:lang w:val="es-ES"/>
        </w:rPr>
        <w:t>0293</w:t>
      </w:r>
      <w:r w:rsidR="002E6911" w:rsidRPr="003523DF">
        <w:rPr>
          <w:rFonts w:ascii="Garamond" w:hAnsi="Garamond" w:cstheme="minorHAnsi"/>
          <w:sz w:val="22"/>
          <w:szCs w:val="22"/>
          <w:lang w:val="es-ES"/>
        </w:rPr>
        <w:t xml:space="preserve"> </w:t>
      </w:r>
      <w:r w:rsidR="001A4240" w:rsidRPr="003523DF">
        <w:rPr>
          <w:rFonts w:ascii="Garamond" w:hAnsi="Garamond" w:cstheme="minorHAnsi"/>
          <w:sz w:val="22"/>
          <w:szCs w:val="22"/>
          <w:lang w:val="es-ES"/>
        </w:rPr>
        <w:t>|</w:t>
      </w:r>
      <w:r w:rsidR="00967A8F">
        <w:rPr>
          <w:rFonts w:ascii="Garamond" w:hAnsi="Garamond" w:cstheme="minorHAnsi"/>
          <w:sz w:val="22"/>
          <w:szCs w:val="22"/>
          <w:lang w:val="es-ES"/>
        </w:rPr>
        <w:t xml:space="preserve"> </w:t>
      </w:r>
      <w:hyperlink r:id="rId6" w:history="1">
        <w:r w:rsidRPr="00CA7805">
          <w:rPr>
            <w:rStyle w:val="Hyperlink"/>
            <w:rFonts w:ascii="Garamond" w:hAnsi="Garamond" w:cstheme="minorHAnsi"/>
            <w:sz w:val="22"/>
            <w:szCs w:val="22"/>
          </w:rPr>
          <w:t>ndofilmz@gmail.com</w:t>
        </w:r>
      </w:hyperlink>
      <w:r>
        <w:rPr>
          <w:rFonts w:ascii="Garamond" w:hAnsi="Garamond" w:cstheme="minorHAnsi"/>
          <w:sz w:val="22"/>
          <w:szCs w:val="22"/>
          <w:lang w:val="es-ES"/>
        </w:rPr>
        <w:t xml:space="preserve">  </w:t>
      </w:r>
    </w:p>
    <w:p w14:paraId="7503937F" w14:textId="698602AB" w:rsidR="00CA7805" w:rsidRPr="00CA7805" w:rsidRDefault="00CA7805" w:rsidP="005374F4">
      <w:pPr>
        <w:pBdr>
          <w:bottom w:val="single" w:sz="4" w:space="1" w:color="auto"/>
        </w:pBdr>
        <w:autoSpaceDE w:val="0"/>
        <w:autoSpaceDN w:val="0"/>
        <w:jc w:val="center"/>
        <w:rPr>
          <w:rStyle w:val="Hyperlink"/>
          <w:rFonts w:ascii="Garamond" w:hAnsi="Garamond" w:cstheme="minorHAnsi"/>
          <w:sz w:val="22"/>
          <w:szCs w:val="22"/>
        </w:rPr>
      </w:pPr>
      <w:hyperlink r:id="rId7" w:history="1">
        <w:r w:rsidRPr="00CA7805">
          <w:rPr>
            <w:rStyle w:val="Hyperlink"/>
            <w:rFonts w:ascii="Garamond" w:hAnsi="Garamond" w:cstheme="minorHAnsi"/>
            <w:sz w:val="22"/>
            <w:szCs w:val="22"/>
          </w:rPr>
          <w:t>linkedin.com/in/terry-</w:t>
        </w:r>
        <w:proofErr w:type="spellStart"/>
        <w:r w:rsidRPr="00CA7805">
          <w:rPr>
            <w:rStyle w:val="Hyperlink"/>
            <w:rFonts w:ascii="Garamond" w:hAnsi="Garamond" w:cstheme="minorHAnsi"/>
            <w:sz w:val="22"/>
            <w:szCs w:val="22"/>
          </w:rPr>
          <w:t>barnes</w:t>
        </w:r>
        <w:proofErr w:type="spellEnd"/>
        <w:r w:rsidRPr="00CA7805">
          <w:rPr>
            <w:rStyle w:val="Hyperlink"/>
            <w:rFonts w:ascii="Garamond" w:hAnsi="Garamond" w:cstheme="minorHAnsi"/>
            <w:sz w:val="22"/>
            <w:szCs w:val="22"/>
          </w:rPr>
          <w:t>-</w:t>
        </w:r>
        <w:proofErr w:type="spellStart"/>
        <w:r w:rsidRPr="00CA7805">
          <w:rPr>
            <w:rStyle w:val="Hyperlink"/>
            <w:rFonts w:ascii="Garamond" w:hAnsi="Garamond" w:cstheme="minorHAnsi"/>
            <w:sz w:val="22"/>
            <w:szCs w:val="22"/>
          </w:rPr>
          <w:t>ndofilmz</w:t>
        </w:r>
        <w:proofErr w:type="spellEnd"/>
      </w:hyperlink>
    </w:p>
    <w:bookmarkEnd w:id="1"/>
    <w:p w14:paraId="60799A66" w14:textId="77777777" w:rsidR="005606CB" w:rsidRPr="003523DF" w:rsidRDefault="005606CB" w:rsidP="005606CB">
      <w:pPr>
        <w:pBdr>
          <w:bottom w:val="single" w:sz="4" w:space="1" w:color="auto"/>
        </w:pBdr>
        <w:autoSpaceDE w:val="0"/>
        <w:autoSpaceDN w:val="0"/>
        <w:jc w:val="center"/>
        <w:rPr>
          <w:rFonts w:ascii="Garamond" w:hAnsi="Garamond" w:cstheme="minorHAnsi"/>
          <w:sz w:val="22"/>
          <w:szCs w:val="22"/>
          <w:lang w:val="es-ES"/>
        </w:rPr>
      </w:pPr>
    </w:p>
    <w:p w14:paraId="068E55AC" w14:textId="77777777" w:rsidR="000C2FFE" w:rsidRPr="003523DF" w:rsidRDefault="000C2FFE" w:rsidP="000C2FFE">
      <w:pPr>
        <w:jc w:val="center"/>
        <w:rPr>
          <w:rFonts w:ascii="Garamond" w:hAnsi="Garamond" w:cstheme="minorHAnsi"/>
          <w:sz w:val="22"/>
          <w:szCs w:val="22"/>
          <w:lang w:val="es-ES"/>
        </w:rPr>
      </w:pPr>
    </w:p>
    <w:p w14:paraId="552A4F73" w14:textId="027B3F3D" w:rsidR="000C2FFE" w:rsidRPr="003523DF" w:rsidRDefault="004369E4" w:rsidP="00331959">
      <w:pPr>
        <w:jc w:val="center"/>
        <w:rPr>
          <w:rFonts w:ascii="Garamond" w:hAnsi="Garamond" w:cstheme="minorHAnsi"/>
          <w:b/>
          <w:color w:val="000000" w:themeColor="text1"/>
          <w:sz w:val="22"/>
          <w:szCs w:val="22"/>
        </w:rPr>
      </w:pPr>
      <w:r w:rsidRPr="003523DF">
        <w:rPr>
          <w:rFonts w:ascii="Garamond" w:hAnsi="Garamond" w:cstheme="minorHAnsi"/>
          <w:b/>
          <w:color w:val="000000" w:themeColor="text1"/>
          <w:sz w:val="22"/>
          <w:szCs w:val="22"/>
        </w:rPr>
        <w:t>P</w:t>
      </w:r>
      <w:r w:rsidR="00DD0A38" w:rsidRPr="003523DF">
        <w:rPr>
          <w:rFonts w:ascii="Garamond" w:hAnsi="Garamond" w:cstheme="minorHAnsi"/>
          <w:b/>
          <w:color w:val="000000" w:themeColor="text1"/>
          <w:sz w:val="22"/>
          <w:szCs w:val="22"/>
        </w:rPr>
        <w:t xml:space="preserve">ROFESSIONAL SUMMARY </w:t>
      </w:r>
      <w:r w:rsidRPr="003523DF">
        <w:rPr>
          <w:rFonts w:ascii="Garamond" w:hAnsi="Garamond" w:cstheme="minorHAnsi"/>
          <w:b/>
          <w:color w:val="000000" w:themeColor="text1"/>
          <w:sz w:val="22"/>
          <w:szCs w:val="22"/>
        </w:rPr>
        <w:t xml:space="preserve"> </w:t>
      </w:r>
    </w:p>
    <w:p w14:paraId="60BF28CE" w14:textId="208D5642" w:rsidR="00642642" w:rsidRPr="003523DF" w:rsidRDefault="00642642" w:rsidP="009F3AB0">
      <w:pPr>
        <w:autoSpaceDE w:val="0"/>
        <w:autoSpaceDN w:val="0"/>
        <w:jc w:val="both"/>
        <w:rPr>
          <w:rFonts w:ascii="Garamond" w:hAnsi="Garamond" w:cstheme="minorHAnsi"/>
          <w:color w:val="000000" w:themeColor="text1"/>
          <w:sz w:val="22"/>
          <w:szCs w:val="22"/>
        </w:rPr>
      </w:pPr>
    </w:p>
    <w:p w14:paraId="4D09287E" w14:textId="7845147F" w:rsidR="00CA7805" w:rsidRDefault="00CA7805" w:rsidP="005F2B5D">
      <w:pPr>
        <w:autoSpaceDE w:val="0"/>
        <w:autoSpaceDN w:val="0"/>
        <w:jc w:val="both"/>
        <w:rPr>
          <w:rFonts w:ascii="Garamond" w:hAnsi="Garamond" w:cstheme="minorHAnsi"/>
          <w:color w:val="000000" w:themeColor="text1"/>
          <w:sz w:val="22"/>
          <w:szCs w:val="22"/>
        </w:rPr>
      </w:pPr>
      <w:r w:rsidRPr="00CA7805">
        <w:rPr>
          <w:rFonts w:ascii="Garamond" w:hAnsi="Garamond" w:cstheme="minorHAnsi"/>
          <w:color w:val="000000" w:themeColor="text1"/>
          <w:sz w:val="22"/>
          <w:szCs w:val="22"/>
        </w:rPr>
        <w:t xml:space="preserve">Production </w:t>
      </w:r>
      <w:r>
        <w:rPr>
          <w:rFonts w:ascii="Garamond" w:hAnsi="Garamond" w:cstheme="minorHAnsi"/>
          <w:color w:val="000000" w:themeColor="text1"/>
          <w:sz w:val="22"/>
          <w:szCs w:val="22"/>
        </w:rPr>
        <w:t>Specialist, T</w:t>
      </w:r>
      <w:r w:rsidRPr="00CA7805">
        <w:rPr>
          <w:rFonts w:ascii="Garamond" w:hAnsi="Garamond" w:cstheme="minorHAnsi"/>
          <w:color w:val="000000" w:themeColor="text1"/>
          <w:sz w:val="22"/>
          <w:szCs w:val="22"/>
        </w:rPr>
        <w:t xml:space="preserve">echnical </w:t>
      </w:r>
      <w:r>
        <w:rPr>
          <w:rFonts w:ascii="Garamond" w:hAnsi="Garamond" w:cstheme="minorHAnsi"/>
          <w:color w:val="000000" w:themeColor="text1"/>
          <w:sz w:val="22"/>
          <w:szCs w:val="22"/>
        </w:rPr>
        <w:t>O</w:t>
      </w:r>
      <w:r w:rsidRPr="00CA7805">
        <w:rPr>
          <w:rFonts w:ascii="Garamond" w:hAnsi="Garamond" w:cstheme="minorHAnsi"/>
          <w:color w:val="000000" w:themeColor="text1"/>
          <w:sz w:val="22"/>
          <w:szCs w:val="22"/>
        </w:rPr>
        <w:t xml:space="preserve">perations </w:t>
      </w:r>
      <w:r>
        <w:rPr>
          <w:rFonts w:ascii="Garamond" w:hAnsi="Garamond" w:cstheme="minorHAnsi"/>
          <w:color w:val="000000" w:themeColor="text1"/>
          <w:sz w:val="22"/>
          <w:szCs w:val="22"/>
        </w:rPr>
        <w:t>P</w:t>
      </w:r>
      <w:r w:rsidRPr="00CA7805">
        <w:rPr>
          <w:rFonts w:ascii="Garamond" w:hAnsi="Garamond" w:cstheme="minorHAnsi"/>
          <w:color w:val="000000" w:themeColor="text1"/>
          <w:sz w:val="22"/>
          <w:szCs w:val="22"/>
        </w:rPr>
        <w:t>rofessional</w:t>
      </w:r>
      <w:r>
        <w:rPr>
          <w:rFonts w:ascii="Garamond" w:hAnsi="Garamond" w:cstheme="minorHAnsi"/>
          <w:color w:val="000000" w:themeColor="text1"/>
          <w:sz w:val="22"/>
          <w:szCs w:val="22"/>
        </w:rPr>
        <w:t>, and Military Veteran</w:t>
      </w:r>
      <w:r w:rsidRPr="00CA7805">
        <w:rPr>
          <w:rFonts w:ascii="Garamond" w:hAnsi="Garamond" w:cstheme="minorHAnsi"/>
          <w:color w:val="000000" w:themeColor="text1"/>
          <w:sz w:val="22"/>
          <w:szCs w:val="22"/>
        </w:rPr>
        <w:t xml:space="preserve"> bringing hands-on experience across film, television, live events, and broadcast environments, consistently supporting high-tempo productions with precision, reliability, and technical expertise. Demonstrates strong capability in lighting systems, video operations, equipment maintenance, and live production execution while maintaining strict adherence to safety and workflow compliance standards. Recognized for delivering dependable crew support, troubleshooting technical challenges, and ensuring seamless coordination across production teams. Adept at managing production equipment, supporting studio and location shoots, and contributing to efficient broadcast operations. Combines technical proficiency with collaborative teamwork to drive consistent production success across diverse media and live event environments.</w:t>
      </w:r>
    </w:p>
    <w:p w14:paraId="51EBE2E6" w14:textId="77777777" w:rsidR="00C91C18" w:rsidRPr="003523DF" w:rsidRDefault="00C91C18" w:rsidP="00DF102C">
      <w:pPr>
        <w:autoSpaceDE w:val="0"/>
        <w:autoSpaceDN w:val="0"/>
        <w:jc w:val="both"/>
        <w:rPr>
          <w:rFonts w:ascii="Garamond" w:hAnsi="Garamond" w:cstheme="minorHAnsi"/>
          <w:color w:val="000000" w:themeColor="text1"/>
          <w:sz w:val="22"/>
          <w:szCs w:val="22"/>
        </w:rPr>
      </w:pPr>
    </w:p>
    <w:p w14:paraId="7332F5B7" w14:textId="4AAC6001" w:rsidR="004B1F52" w:rsidRPr="003523DF" w:rsidRDefault="004B1F52" w:rsidP="00DF102C">
      <w:pPr>
        <w:autoSpaceDE w:val="0"/>
        <w:autoSpaceDN w:val="0"/>
        <w:jc w:val="both"/>
        <w:rPr>
          <w:rFonts w:ascii="Garamond" w:hAnsi="Garamond" w:cstheme="minorHAnsi"/>
          <w:color w:val="000000" w:themeColor="text1"/>
          <w:sz w:val="22"/>
          <w:szCs w:val="22"/>
        </w:rPr>
        <w:sectPr w:rsidR="004B1F52" w:rsidRPr="003523DF" w:rsidSect="005E0081">
          <w:type w:val="continuous"/>
          <w:pgSz w:w="12240" w:h="15840"/>
          <w:pgMar w:top="720" w:right="720" w:bottom="720" w:left="720" w:header="720" w:footer="720" w:gutter="0"/>
          <w:cols w:space="720"/>
          <w:docGrid w:linePitch="360"/>
        </w:sectPr>
      </w:pPr>
    </w:p>
    <w:p w14:paraId="5E31976D" w14:textId="5B67DDAD" w:rsidR="008A303F" w:rsidRPr="003523DF" w:rsidRDefault="00CA7805">
      <w:pPr>
        <w:pStyle w:val="ListParagraph"/>
        <w:numPr>
          <w:ilvl w:val="0"/>
          <w:numId w:val="2"/>
        </w:numPr>
        <w:autoSpaceDE w:val="0"/>
        <w:autoSpaceDN w:val="0"/>
        <w:ind w:left="810" w:right="-840"/>
        <w:jc w:val="both"/>
        <w:rPr>
          <w:rFonts w:ascii="Garamond" w:hAnsi="Garamond" w:cstheme="minorHAnsi"/>
          <w:color w:val="000000" w:themeColor="text1"/>
          <w:sz w:val="22"/>
          <w:szCs w:val="22"/>
        </w:rPr>
      </w:pPr>
      <w:r>
        <w:rPr>
          <w:rFonts w:ascii="Garamond" w:hAnsi="Garamond" w:cstheme="minorHAnsi"/>
          <w:color w:val="000000" w:themeColor="text1"/>
          <w:sz w:val="22"/>
          <w:szCs w:val="22"/>
        </w:rPr>
        <w:t xml:space="preserve">Lighting Systems Operation </w:t>
      </w:r>
    </w:p>
    <w:p w14:paraId="2F8B25F0" w14:textId="311EF92E" w:rsidR="008A303F" w:rsidRPr="003523DF" w:rsidRDefault="00CA7805">
      <w:pPr>
        <w:pStyle w:val="ListParagraph"/>
        <w:numPr>
          <w:ilvl w:val="0"/>
          <w:numId w:val="2"/>
        </w:numPr>
        <w:autoSpaceDE w:val="0"/>
        <w:autoSpaceDN w:val="0"/>
        <w:ind w:left="810" w:right="-840"/>
        <w:jc w:val="both"/>
        <w:rPr>
          <w:rFonts w:ascii="Garamond" w:hAnsi="Garamond" w:cstheme="minorHAnsi"/>
          <w:color w:val="000000" w:themeColor="text1"/>
          <w:sz w:val="22"/>
          <w:szCs w:val="22"/>
        </w:rPr>
      </w:pPr>
      <w:r>
        <w:rPr>
          <w:rFonts w:ascii="Garamond" w:hAnsi="Garamond" w:cstheme="minorHAnsi"/>
          <w:color w:val="000000" w:themeColor="text1"/>
          <w:sz w:val="22"/>
          <w:szCs w:val="22"/>
        </w:rPr>
        <w:t xml:space="preserve">Equipment Maintenance </w:t>
      </w:r>
    </w:p>
    <w:p w14:paraId="083B2CE7" w14:textId="6918FCE8" w:rsidR="008A303F" w:rsidRPr="003523DF" w:rsidRDefault="00CA7805">
      <w:pPr>
        <w:pStyle w:val="ListParagraph"/>
        <w:numPr>
          <w:ilvl w:val="0"/>
          <w:numId w:val="2"/>
        </w:numPr>
        <w:autoSpaceDE w:val="0"/>
        <w:autoSpaceDN w:val="0"/>
        <w:ind w:left="810" w:right="-840"/>
        <w:jc w:val="both"/>
        <w:rPr>
          <w:rFonts w:ascii="Garamond" w:hAnsi="Garamond" w:cstheme="minorHAnsi"/>
          <w:color w:val="000000" w:themeColor="text1"/>
          <w:sz w:val="22"/>
          <w:szCs w:val="22"/>
        </w:rPr>
      </w:pPr>
      <w:r>
        <w:rPr>
          <w:rFonts w:ascii="Garamond" w:hAnsi="Garamond" w:cstheme="minorHAnsi"/>
          <w:color w:val="000000" w:themeColor="text1"/>
          <w:sz w:val="22"/>
          <w:szCs w:val="22"/>
        </w:rPr>
        <w:t xml:space="preserve">Camera Operation </w:t>
      </w:r>
    </w:p>
    <w:p w14:paraId="61363CAF" w14:textId="4F7ED11F" w:rsidR="008A303F" w:rsidRPr="003523DF" w:rsidRDefault="008A303F" w:rsidP="008A303F">
      <w:pPr>
        <w:autoSpaceDE w:val="0"/>
        <w:autoSpaceDN w:val="0"/>
        <w:ind w:left="450" w:right="-840"/>
        <w:jc w:val="both"/>
        <w:rPr>
          <w:rFonts w:ascii="Garamond" w:hAnsi="Garamond" w:cstheme="minorHAnsi"/>
          <w:color w:val="000000" w:themeColor="text1"/>
          <w:sz w:val="22"/>
          <w:szCs w:val="22"/>
        </w:rPr>
      </w:pPr>
    </w:p>
    <w:p w14:paraId="78C2EA33" w14:textId="4498F9DA" w:rsidR="008A303F" w:rsidRPr="003523DF" w:rsidRDefault="00CA7805">
      <w:pPr>
        <w:pStyle w:val="ListParagraph"/>
        <w:numPr>
          <w:ilvl w:val="0"/>
          <w:numId w:val="2"/>
        </w:numPr>
        <w:autoSpaceDE w:val="0"/>
        <w:autoSpaceDN w:val="0"/>
        <w:ind w:left="360" w:right="-210"/>
        <w:jc w:val="both"/>
        <w:rPr>
          <w:rFonts w:ascii="Garamond" w:hAnsi="Garamond" w:cstheme="minorHAnsi"/>
          <w:color w:val="000000" w:themeColor="text1"/>
          <w:sz w:val="22"/>
          <w:szCs w:val="22"/>
        </w:rPr>
      </w:pPr>
      <w:r>
        <w:rPr>
          <w:rFonts w:ascii="Garamond" w:hAnsi="Garamond" w:cstheme="minorHAnsi"/>
          <w:color w:val="000000" w:themeColor="text1"/>
          <w:sz w:val="22"/>
          <w:szCs w:val="22"/>
        </w:rPr>
        <w:t xml:space="preserve">Video Production Systems </w:t>
      </w:r>
    </w:p>
    <w:p w14:paraId="689FA48E" w14:textId="6FE248A6" w:rsidR="008A303F" w:rsidRPr="003523DF" w:rsidRDefault="00CA7805">
      <w:pPr>
        <w:pStyle w:val="ListParagraph"/>
        <w:numPr>
          <w:ilvl w:val="0"/>
          <w:numId w:val="2"/>
        </w:numPr>
        <w:autoSpaceDE w:val="0"/>
        <w:autoSpaceDN w:val="0"/>
        <w:ind w:left="360" w:right="-120"/>
        <w:jc w:val="both"/>
        <w:rPr>
          <w:rFonts w:ascii="Garamond" w:hAnsi="Garamond" w:cstheme="minorHAnsi"/>
          <w:color w:val="000000" w:themeColor="text1"/>
          <w:sz w:val="22"/>
          <w:szCs w:val="22"/>
        </w:rPr>
      </w:pPr>
      <w:r>
        <w:rPr>
          <w:rFonts w:ascii="Garamond" w:hAnsi="Garamond" w:cstheme="minorHAnsi"/>
          <w:color w:val="000000" w:themeColor="text1"/>
          <w:sz w:val="22"/>
          <w:szCs w:val="22"/>
        </w:rPr>
        <w:t xml:space="preserve">Technical Troubleshooting </w:t>
      </w:r>
    </w:p>
    <w:p w14:paraId="4F78C981" w14:textId="1A77CAC7" w:rsidR="008A303F" w:rsidRPr="003523DF" w:rsidRDefault="00CA7805">
      <w:pPr>
        <w:pStyle w:val="ListParagraph"/>
        <w:numPr>
          <w:ilvl w:val="0"/>
          <w:numId w:val="2"/>
        </w:numPr>
        <w:autoSpaceDE w:val="0"/>
        <w:autoSpaceDN w:val="0"/>
        <w:ind w:left="360" w:right="-120"/>
        <w:jc w:val="both"/>
        <w:rPr>
          <w:rFonts w:ascii="Garamond" w:hAnsi="Garamond" w:cstheme="minorHAnsi"/>
          <w:color w:val="000000" w:themeColor="text1"/>
          <w:sz w:val="22"/>
          <w:szCs w:val="22"/>
        </w:rPr>
      </w:pPr>
      <w:r>
        <w:rPr>
          <w:rFonts w:ascii="Garamond" w:hAnsi="Garamond" w:cstheme="minorHAnsi"/>
          <w:color w:val="000000" w:themeColor="text1"/>
          <w:sz w:val="22"/>
          <w:szCs w:val="22"/>
        </w:rPr>
        <w:t>Production Coordination</w:t>
      </w:r>
    </w:p>
    <w:p w14:paraId="67D7459C" w14:textId="5754592B" w:rsidR="008A303F" w:rsidRPr="003523DF" w:rsidRDefault="008A303F" w:rsidP="008A303F">
      <w:pPr>
        <w:autoSpaceDE w:val="0"/>
        <w:autoSpaceDN w:val="0"/>
        <w:ind w:right="-120"/>
        <w:jc w:val="both"/>
        <w:rPr>
          <w:rFonts w:ascii="Garamond" w:hAnsi="Garamond" w:cstheme="minorHAnsi"/>
          <w:color w:val="000000" w:themeColor="text1"/>
          <w:sz w:val="22"/>
          <w:szCs w:val="22"/>
        </w:rPr>
      </w:pPr>
    </w:p>
    <w:p w14:paraId="1A82110A" w14:textId="35999198" w:rsidR="00D14318" w:rsidRPr="003523DF" w:rsidRDefault="00CA7805">
      <w:pPr>
        <w:pStyle w:val="ListParagraph"/>
        <w:numPr>
          <w:ilvl w:val="0"/>
          <w:numId w:val="2"/>
        </w:numPr>
        <w:autoSpaceDE w:val="0"/>
        <w:autoSpaceDN w:val="0"/>
        <w:ind w:left="180"/>
        <w:jc w:val="both"/>
        <w:rPr>
          <w:rFonts w:ascii="Garamond" w:hAnsi="Garamond" w:cstheme="minorHAnsi"/>
          <w:color w:val="000000" w:themeColor="text1"/>
          <w:sz w:val="22"/>
          <w:szCs w:val="22"/>
        </w:rPr>
      </w:pPr>
      <w:r>
        <w:rPr>
          <w:rFonts w:ascii="Garamond" w:hAnsi="Garamond" w:cstheme="minorHAnsi"/>
          <w:color w:val="000000" w:themeColor="text1"/>
          <w:sz w:val="22"/>
          <w:szCs w:val="22"/>
        </w:rPr>
        <w:t xml:space="preserve">Live Broadcast Execution </w:t>
      </w:r>
    </w:p>
    <w:p w14:paraId="4A00E512" w14:textId="1B740A5A" w:rsidR="008A303F" w:rsidRPr="003523DF" w:rsidRDefault="00CA7805">
      <w:pPr>
        <w:pStyle w:val="ListParagraph"/>
        <w:numPr>
          <w:ilvl w:val="0"/>
          <w:numId w:val="2"/>
        </w:numPr>
        <w:autoSpaceDE w:val="0"/>
        <w:autoSpaceDN w:val="0"/>
        <w:ind w:left="180"/>
        <w:jc w:val="both"/>
        <w:rPr>
          <w:rFonts w:ascii="Garamond" w:hAnsi="Garamond" w:cstheme="minorHAnsi"/>
          <w:color w:val="000000" w:themeColor="text1"/>
          <w:sz w:val="22"/>
          <w:szCs w:val="22"/>
        </w:rPr>
      </w:pPr>
      <w:r>
        <w:rPr>
          <w:rFonts w:ascii="Garamond" w:hAnsi="Garamond" w:cstheme="minorHAnsi"/>
          <w:color w:val="000000" w:themeColor="text1"/>
          <w:sz w:val="22"/>
          <w:szCs w:val="22"/>
        </w:rPr>
        <w:t xml:space="preserve">Video Editing Software </w:t>
      </w:r>
    </w:p>
    <w:p w14:paraId="06FC01A9" w14:textId="64E917B6" w:rsidR="00C91C18" w:rsidRPr="003523DF" w:rsidRDefault="00CA7805">
      <w:pPr>
        <w:pStyle w:val="ListParagraph"/>
        <w:numPr>
          <w:ilvl w:val="0"/>
          <w:numId w:val="2"/>
        </w:numPr>
        <w:autoSpaceDE w:val="0"/>
        <w:autoSpaceDN w:val="0"/>
        <w:ind w:left="180"/>
        <w:jc w:val="both"/>
        <w:rPr>
          <w:rFonts w:ascii="Garamond" w:hAnsi="Garamond" w:cstheme="minorHAnsi"/>
          <w:color w:val="000000" w:themeColor="text1"/>
          <w:sz w:val="22"/>
          <w:szCs w:val="22"/>
        </w:rPr>
        <w:sectPr w:rsidR="00C91C18" w:rsidRPr="003523DF" w:rsidSect="005E0081">
          <w:type w:val="continuous"/>
          <w:pgSz w:w="12240" w:h="15840"/>
          <w:pgMar w:top="720" w:right="720" w:bottom="720" w:left="720" w:header="720" w:footer="720" w:gutter="0"/>
          <w:cols w:num="3" w:space="720"/>
          <w:docGrid w:linePitch="360"/>
        </w:sectPr>
      </w:pPr>
      <w:r>
        <w:rPr>
          <w:rFonts w:ascii="Garamond" w:hAnsi="Garamond" w:cstheme="minorHAnsi"/>
          <w:color w:val="000000" w:themeColor="text1"/>
          <w:sz w:val="22"/>
          <w:szCs w:val="22"/>
        </w:rPr>
        <w:t xml:space="preserve">Quality Control Inspection </w:t>
      </w:r>
    </w:p>
    <w:p w14:paraId="60449E00" w14:textId="46CE44EB" w:rsidR="00722A58" w:rsidRPr="003523DF" w:rsidRDefault="00722A58" w:rsidP="006256C6">
      <w:pPr>
        <w:tabs>
          <w:tab w:val="right" w:pos="10800"/>
        </w:tabs>
        <w:contextualSpacing/>
        <w:jc w:val="center"/>
        <w:rPr>
          <w:rFonts w:ascii="Garamond" w:hAnsi="Garamond" w:cstheme="minorHAnsi"/>
          <w:b/>
          <w:color w:val="000000" w:themeColor="text1"/>
          <w:sz w:val="22"/>
          <w:szCs w:val="22"/>
        </w:rPr>
      </w:pPr>
      <w:r w:rsidRPr="003523DF">
        <w:rPr>
          <w:rFonts w:ascii="Garamond" w:hAnsi="Garamond" w:cstheme="minorHAnsi"/>
          <w:b/>
          <w:color w:val="000000" w:themeColor="text1"/>
          <w:sz w:val="22"/>
          <w:szCs w:val="22"/>
        </w:rPr>
        <w:t>PROFESSIONAL EXPERIENCE</w:t>
      </w:r>
    </w:p>
    <w:p w14:paraId="2C5C513C" w14:textId="6CA53C04" w:rsidR="00534560" w:rsidRPr="003523DF" w:rsidRDefault="00534560" w:rsidP="005D021B">
      <w:pPr>
        <w:tabs>
          <w:tab w:val="right" w:pos="10800"/>
        </w:tabs>
        <w:contextualSpacing/>
        <w:jc w:val="center"/>
        <w:rPr>
          <w:rFonts w:ascii="Garamond" w:hAnsi="Garamond" w:cstheme="minorHAnsi"/>
          <w:b/>
          <w:color w:val="000000" w:themeColor="text1"/>
          <w:sz w:val="22"/>
          <w:szCs w:val="22"/>
        </w:rPr>
      </w:pPr>
    </w:p>
    <w:p w14:paraId="2785DE82" w14:textId="29854174" w:rsidR="00534560" w:rsidRPr="003523DF" w:rsidRDefault="00CA7805" w:rsidP="00534560">
      <w:pPr>
        <w:tabs>
          <w:tab w:val="right" w:pos="10800"/>
        </w:tabs>
        <w:contextualSpacing/>
        <w:jc w:val="both"/>
        <w:rPr>
          <w:rFonts w:ascii="Garamond" w:hAnsi="Garamond" w:cstheme="minorHAnsi"/>
          <w:b/>
          <w:color w:val="000000" w:themeColor="text1"/>
          <w:sz w:val="22"/>
          <w:szCs w:val="22"/>
        </w:rPr>
      </w:pPr>
      <w:r w:rsidRPr="00CA7805">
        <w:rPr>
          <w:rFonts w:ascii="Garamond" w:hAnsi="Garamond" w:cstheme="minorHAnsi"/>
          <w:b/>
          <w:color w:val="000000" w:themeColor="text1"/>
          <w:sz w:val="22"/>
          <w:szCs w:val="22"/>
        </w:rPr>
        <w:t>Arts Legal</w:t>
      </w:r>
      <w:r>
        <w:rPr>
          <w:rFonts w:ascii="Garamond" w:hAnsi="Garamond" w:cstheme="minorHAnsi"/>
          <w:b/>
          <w:color w:val="000000" w:themeColor="text1"/>
          <w:sz w:val="22"/>
          <w:szCs w:val="22"/>
        </w:rPr>
        <w:t xml:space="preserve"> </w:t>
      </w:r>
      <w:r w:rsidR="00534560" w:rsidRPr="003523DF">
        <w:rPr>
          <w:rFonts w:ascii="Garamond" w:hAnsi="Garamond" w:cstheme="minorHAnsi"/>
          <w:b/>
          <w:color w:val="000000" w:themeColor="text1"/>
          <w:sz w:val="22"/>
          <w:szCs w:val="22"/>
        </w:rPr>
        <w:t xml:space="preserve">| </w:t>
      </w:r>
      <w:r w:rsidRPr="00CA7805">
        <w:rPr>
          <w:rFonts w:ascii="Garamond" w:hAnsi="Garamond" w:cstheme="minorHAnsi"/>
          <w:b/>
          <w:color w:val="000000" w:themeColor="text1"/>
          <w:sz w:val="22"/>
          <w:szCs w:val="22"/>
        </w:rPr>
        <w:t>Atlanta, GA</w:t>
      </w:r>
      <w:r w:rsidR="00375689" w:rsidRPr="003523DF">
        <w:rPr>
          <w:rFonts w:ascii="Garamond" w:hAnsi="Garamond" w:cstheme="minorHAnsi"/>
          <w:b/>
          <w:color w:val="000000" w:themeColor="text1"/>
          <w:sz w:val="22"/>
          <w:szCs w:val="22"/>
        </w:rPr>
        <w:tab/>
      </w:r>
      <w:r w:rsidR="00534560" w:rsidRPr="003523DF">
        <w:rPr>
          <w:rFonts w:ascii="Garamond" w:hAnsi="Garamond" w:cstheme="minorHAnsi"/>
          <w:b/>
          <w:color w:val="000000" w:themeColor="text1"/>
          <w:sz w:val="22"/>
          <w:szCs w:val="22"/>
        </w:rPr>
        <w:t xml:space="preserve">    </w:t>
      </w:r>
      <w:r w:rsidR="00FB622A">
        <w:rPr>
          <w:rFonts w:ascii="Garamond" w:hAnsi="Garamond" w:cstheme="minorHAnsi"/>
          <w:b/>
          <w:color w:val="000000" w:themeColor="text1"/>
          <w:sz w:val="22"/>
          <w:szCs w:val="22"/>
        </w:rPr>
        <w:t>20</w:t>
      </w:r>
      <w:r>
        <w:rPr>
          <w:rFonts w:ascii="Garamond" w:hAnsi="Garamond" w:cstheme="minorHAnsi"/>
          <w:b/>
          <w:color w:val="000000" w:themeColor="text1"/>
          <w:sz w:val="22"/>
          <w:szCs w:val="22"/>
        </w:rPr>
        <w:t>26</w:t>
      </w:r>
      <w:r w:rsidR="00534560" w:rsidRPr="003523DF">
        <w:rPr>
          <w:rFonts w:ascii="Garamond" w:hAnsi="Garamond" w:cstheme="minorHAnsi"/>
          <w:b/>
          <w:color w:val="000000" w:themeColor="text1"/>
          <w:sz w:val="22"/>
          <w:szCs w:val="22"/>
        </w:rPr>
        <w:t xml:space="preserve"> – </w:t>
      </w:r>
      <w:r w:rsidR="00E569C4" w:rsidRPr="003523DF">
        <w:rPr>
          <w:rFonts w:ascii="Garamond" w:hAnsi="Garamond" w:cstheme="minorHAnsi"/>
          <w:b/>
          <w:color w:val="000000" w:themeColor="text1"/>
          <w:sz w:val="22"/>
          <w:szCs w:val="22"/>
        </w:rPr>
        <w:t>Present</w:t>
      </w:r>
      <w:r w:rsidR="00534560" w:rsidRPr="003523DF">
        <w:rPr>
          <w:rFonts w:ascii="Garamond" w:hAnsi="Garamond" w:cstheme="minorHAnsi"/>
          <w:b/>
          <w:color w:val="000000" w:themeColor="text1"/>
          <w:sz w:val="22"/>
          <w:szCs w:val="22"/>
        </w:rPr>
        <w:t xml:space="preserve"> </w:t>
      </w:r>
    </w:p>
    <w:p w14:paraId="2D198E49" w14:textId="77777777" w:rsidR="00CA7805" w:rsidRDefault="00CA7805" w:rsidP="002260AF">
      <w:pPr>
        <w:jc w:val="both"/>
        <w:rPr>
          <w:rFonts w:ascii="Garamond" w:hAnsi="Garamond" w:cstheme="minorHAnsi"/>
          <w:b/>
          <w:bCs/>
          <w:color w:val="000000" w:themeColor="text1"/>
          <w:sz w:val="22"/>
          <w:szCs w:val="22"/>
        </w:rPr>
      </w:pPr>
      <w:r w:rsidRPr="00CA7805">
        <w:rPr>
          <w:rFonts w:ascii="Garamond" w:hAnsi="Garamond" w:cstheme="minorHAnsi"/>
          <w:b/>
          <w:bCs/>
          <w:color w:val="000000" w:themeColor="text1"/>
          <w:sz w:val="22"/>
          <w:szCs w:val="22"/>
        </w:rPr>
        <w:t>Videographer</w:t>
      </w:r>
    </w:p>
    <w:p w14:paraId="75EAB6CA" w14:textId="327AEE48" w:rsidR="00534560" w:rsidRDefault="00E60E7F" w:rsidP="002260AF">
      <w:pPr>
        <w:jc w:val="both"/>
        <w:rPr>
          <w:rFonts w:ascii="Garamond" w:hAnsi="Garamond" w:cstheme="minorHAnsi"/>
          <w:bCs/>
          <w:color w:val="000000" w:themeColor="text1"/>
          <w:sz w:val="22"/>
          <w:szCs w:val="22"/>
        </w:rPr>
      </w:pPr>
      <w:r w:rsidRPr="00E60E7F">
        <w:rPr>
          <w:rFonts w:ascii="Garamond" w:hAnsi="Garamond" w:cstheme="minorHAnsi"/>
          <w:bCs/>
          <w:color w:val="000000" w:themeColor="text1"/>
          <w:sz w:val="22"/>
          <w:szCs w:val="22"/>
        </w:rPr>
        <w:t>Produced and captured professional video content by operating camera equipment, managing lighting and audio, and editing footage to deliver high-quality visual media aligned with project objectives.</w:t>
      </w:r>
    </w:p>
    <w:p w14:paraId="06124713" w14:textId="25058697"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Captured and produced high-quality video content supporting organizational initiatives, ensuring visual consistency, technical precision, and alignment with branding standards across multiple media and communication platforms.</w:t>
      </w:r>
    </w:p>
    <w:p w14:paraId="7B22AC56" w14:textId="5E876A67"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Operated professional camera systems and production equipment, managing composition, lighting, and audio elements to deliver polished visual assets supporting legal and promotional content objectives.</w:t>
      </w:r>
    </w:p>
    <w:p w14:paraId="66A5E793" w14:textId="0AE1E7DB"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Edited and refined video footage using industry-standard software, enhancing storytelling, improving visual clarity, and ensuring final deliverables met production timelines and quality expectations.</w:t>
      </w:r>
    </w:p>
    <w:p w14:paraId="2AC3D4F6" w14:textId="693BCF8F" w:rsidR="00FE7586" w:rsidRPr="005F2B5D"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Collaborated with internal stakeholders to plan and execute video projects, ensuring alignment with messaging goals, maintaining workflow efficiency, and supporting successful project completion across production cycles.</w:t>
      </w:r>
    </w:p>
    <w:p w14:paraId="30ACF61C" w14:textId="77777777" w:rsidR="006D30E5" w:rsidRDefault="006D30E5" w:rsidP="006D35A1">
      <w:pPr>
        <w:contextualSpacing/>
        <w:jc w:val="both"/>
        <w:rPr>
          <w:rFonts w:ascii="Garamond" w:hAnsi="Garamond" w:cstheme="minorHAnsi"/>
          <w:b/>
          <w:bCs/>
          <w:color w:val="000000" w:themeColor="text1"/>
          <w:sz w:val="22"/>
          <w:szCs w:val="22"/>
        </w:rPr>
      </w:pPr>
      <w:bookmarkStart w:id="2" w:name="_Hlk108704765"/>
    </w:p>
    <w:p w14:paraId="3617FE19" w14:textId="1563139D" w:rsidR="00CA7805" w:rsidRPr="003523DF" w:rsidRDefault="00CA7805" w:rsidP="00CA7805">
      <w:pPr>
        <w:tabs>
          <w:tab w:val="right" w:pos="10800"/>
        </w:tabs>
        <w:contextualSpacing/>
        <w:jc w:val="both"/>
        <w:rPr>
          <w:rFonts w:ascii="Garamond" w:hAnsi="Garamond" w:cstheme="minorHAnsi"/>
          <w:b/>
          <w:color w:val="000000" w:themeColor="text1"/>
          <w:sz w:val="22"/>
          <w:szCs w:val="22"/>
        </w:rPr>
      </w:pPr>
      <w:r w:rsidRPr="00CA7805">
        <w:rPr>
          <w:rFonts w:ascii="Garamond" w:hAnsi="Garamond" w:cstheme="minorHAnsi"/>
          <w:b/>
          <w:color w:val="000000" w:themeColor="text1"/>
          <w:sz w:val="22"/>
          <w:szCs w:val="22"/>
        </w:rPr>
        <w:t>Shadowbox Studios</w:t>
      </w:r>
      <w:r>
        <w:rPr>
          <w:rFonts w:ascii="Garamond" w:hAnsi="Garamond" w:cstheme="minorHAnsi"/>
          <w:b/>
          <w:color w:val="000000" w:themeColor="text1"/>
          <w:sz w:val="22"/>
          <w:szCs w:val="22"/>
        </w:rPr>
        <w:t xml:space="preserve"> </w:t>
      </w:r>
      <w:r w:rsidRPr="003523DF">
        <w:rPr>
          <w:rFonts w:ascii="Garamond" w:hAnsi="Garamond" w:cstheme="minorHAnsi"/>
          <w:b/>
          <w:color w:val="000000" w:themeColor="text1"/>
          <w:sz w:val="22"/>
          <w:szCs w:val="22"/>
        </w:rPr>
        <w:t xml:space="preserve">| </w:t>
      </w:r>
      <w:r w:rsidRPr="00CA7805">
        <w:rPr>
          <w:rFonts w:ascii="Garamond" w:hAnsi="Garamond" w:cstheme="minorHAnsi"/>
          <w:b/>
          <w:color w:val="000000" w:themeColor="text1"/>
          <w:sz w:val="22"/>
          <w:szCs w:val="22"/>
        </w:rPr>
        <w:t>Atlanta, GA</w:t>
      </w:r>
      <w:r w:rsidRPr="003523DF">
        <w:rPr>
          <w:rFonts w:ascii="Garamond" w:hAnsi="Garamond" w:cstheme="minorHAnsi"/>
          <w:b/>
          <w:color w:val="000000" w:themeColor="text1"/>
          <w:sz w:val="22"/>
          <w:szCs w:val="22"/>
        </w:rPr>
        <w:tab/>
        <w:t xml:space="preserve">    </w:t>
      </w:r>
      <w:r>
        <w:rPr>
          <w:rFonts w:ascii="Garamond" w:hAnsi="Garamond" w:cstheme="minorHAnsi"/>
          <w:b/>
          <w:color w:val="000000" w:themeColor="text1"/>
          <w:sz w:val="22"/>
          <w:szCs w:val="22"/>
        </w:rPr>
        <w:t>20</w:t>
      </w:r>
      <w:r>
        <w:rPr>
          <w:rFonts w:ascii="Garamond" w:hAnsi="Garamond" w:cstheme="minorHAnsi"/>
          <w:b/>
          <w:color w:val="000000" w:themeColor="text1"/>
          <w:sz w:val="22"/>
          <w:szCs w:val="22"/>
        </w:rPr>
        <w:t>22</w:t>
      </w:r>
      <w:r w:rsidRPr="003523DF">
        <w:rPr>
          <w:rFonts w:ascii="Garamond" w:hAnsi="Garamond" w:cstheme="minorHAnsi"/>
          <w:b/>
          <w:color w:val="000000" w:themeColor="text1"/>
          <w:sz w:val="22"/>
          <w:szCs w:val="22"/>
        </w:rPr>
        <w:t xml:space="preserve"> – </w:t>
      </w:r>
      <w:r>
        <w:rPr>
          <w:rFonts w:ascii="Garamond" w:hAnsi="Garamond" w:cstheme="minorHAnsi"/>
          <w:b/>
          <w:color w:val="000000" w:themeColor="text1"/>
          <w:sz w:val="22"/>
          <w:szCs w:val="22"/>
        </w:rPr>
        <w:t>2025</w:t>
      </w:r>
    </w:p>
    <w:p w14:paraId="134CEA11" w14:textId="77777777" w:rsidR="00CA7805" w:rsidRDefault="00CA7805" w:rsidP="00CA7805">
      <w:pPr>
        <w:jc w:val="both"/>
        <w:rPr>
          <w:rFonts w:ascii="Garamond" w:hAnsi="Garamond" w:cstheme="minorHAnsi"/>
          <w:b/>
          <w:bCs/>
          <w:color w:val="000000" w:themeColor="text1"/>
          <w:sz w:val="22"/>
          <w:szCs w:val="22"/>
        </w:rPr>
      </w:pPr>
      <w:r w:rsidRPr="00CA7805">
        <w:rPr>
          <w:rFonts w:ascii="Garamond" w:hAnsi="Garamond" w:cstheme="minorHAnsi"/>
          <w:b/>
          <w:bCs/>
          <w:color w:val="000000" w:themeColor="text1"/>
          <w:sz w:val="22"/>
          <w:szCs w:val="22"/>
        </w:rPr>
        <w:t>Lighting Technician / Assistant Foreman</w:t>
      </w:r>
    </w:p>
    <w:p w14:paraId="190F9931" w14:textId="34C88B27" w:rsidR="00CA7805" w:rsidRDefault="00E60E7F" w:rsidP="00CA7805">
      <w:pPr>
        <w:jc w:val="both"/>
        <w:rPr>
          <w:rFonts w:ascii="Garamond" w:hAnsi="Garamond" w:cstheme="minorHAnsi"/>
          <w:bCs/>
          <w:color w:val="000000" w:themeColor="text1"/>
          <w:sz w:val="22"/>
          <w:szCs w:val="22"/>
        </w:rPr>
      </w:pPr>
      <w:r w:rsidRPr="00E60E7F">
        <w:rPr>
          <w:rFonts w:ascii="Garamond" w:hAnsi="Garamond" w:cstheme="minorHAnsi"/>
          <w:bCs/>
          <w:color w:val="000000" w:themeColor="text1"/>
          <w:sz w:val="22"/>
          <w:szCs w:val="22"/>
        </w:rPr>
        <w:t>Managed lighting equipment and supported production teams.</w:t>
      </w:r>
    </w:p>
    <w:p w14:paraId="0FD3FF82" w14:textId="43F41C1F"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Maintained lighting and grip equipment inventory while coordinating rental preparation, ensuring all production gear met quality standards and supported efficient deployment across multiple major studio productions.</w:t>
      </w:r>
    </w:p>
    <w:p w14:paraId="6EB6144F" w14:textId="13F49956"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Supported lighting, electric, and grip teams during pre-production and production phases, ensuring equipment readiness, assisting with setup execution, and maintaining workflow continuity across</w:t>
      </w:r>
      <w:r>
        <w:rPr>
          <w:rFonts w:ascii="Garamond" w:hAnsi="Garamond" w:cstheme="minorHAnsi"/>
          <w:bCs/>
          <w:color w:val="000000" w:themeColor="text1"/>
          <w:sz w:val="22"/>
          <w:szCs w:val="22"/>
        </w:rPr>
        <w:t xml:space="preserve"> </w:t>
      </w:r>
      <w:r w:rsidRPr="00FE7586">
        <w:rPr>
          <w:rFonts w:ascii="Garamond" w:hAnsi="Garamond" w:cstheme="minorHAnsi"/>
          <w:bCs/>
          <w:color w:val="000000" w:themeColor="text1"/>
          <w:sz w:val="22"/>
          <w:szCs w:val="22"/>
        </w:rPr>
        <w:t>production environments.</w:t>
      </w:r>
    </w:p>
    <w:p w14:paraId="67F80A25" w14:textId="62CB9313"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Conducted equipment inspections and troubleshooting activities, identifying issues early, preventing production delays, and sustaining consistent operational performance across high-demand studio filming environments.</w:t>
      </w:r>
    </w:p>
    <w:p w14:paraId="64D1B0B6" w14:textId="2FC95429"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Coordinated with production teams to prepare and stage lighting equipment, ensuring timely availability, proper configuration, and alignment with production requirements across multiple concurrent filming schedules.</w:t>
      </w:r>
    </w:p>
    <w:p w14:paraId="00436F78" w14:textId="77777777" w:rsidR="00CA7805" w:rsidRDefault="00CA7805" w:rsidP="006D35A1">
      <w:pPr>
        <w:contextualSpacing/>
        <w:jc w:val="both"/>
        <w:rPr>
          <w:rFonts w:ascii="Garamond" w:hAnsi="Garamond" w:cstheme="minorHAnsi"/>
          <w:b/>
          <w:bCs/>
          <w:color w:val="000000" w:themeColor="text1"/>
          <w:sz w:val="22"/>
          <w:szCs w:val="22"/>
        </w:rPr>
      </w:pPr>
    </w:p>
    <w:bookmarkEnd w:id="2"/>
    <w:p w14:paraId="438611D8" w14:textId="7FFD9965" w:rsidR="00CA7805" w:rsidRPr="003523DF" w:rsidRDefault="00CA7805" w:rsidP="00CA7805">
      <w:pPr>
        <w:tabs>
          <w:tab w:val="right" w:pos="10800"/>
        </w:tabs>
        <w:contextualSpacing/>
        <w:jc w:val="both"/>
        <w:rPr>
          <w:rFonts w:ascii="Garamond" w:hAnsi="Garamond" w:cstheme="minorHAnsi"/>
          <w:b/>
          <w:color w:val="000000" w:themeColor="text1"/>
          <w:sz w:val="22"/>
          <w:szCs w:val="22"/>
        </w:rPr>
      </w:pPr>
      <w:r w:rsidRPr="00CA7805">
        <w:rPr>
          <w:rFonts w:ascii="Garamond" w:hAnsi="Garamond" w:cstheme="minorHAnsi"/>
          <w:b/>
          <w:color w:val="000000" w:themeColor="text1"/>
          <w:sz w:val="22"/>
          <w:szCs w:val="22"/>
        </w:rPr>
        <w:t>Livingstone College/BBSN</w:t>
      </w:r>
      <w:r w:rsidRPr="003523DF">
        <w:rPr>
          <w:rFonts w:ascii="Garamond" w:hAnsi="Garamond" w:cstheme="minorHAnsi"/>
          <w:b/>
          <w:color w:val="000000" w:themeColor="text1"/>
          <w:sz w:val="22"/>
          <w:szCs w:val="22"/>
        </w:rPr>
        <w:t xml:space="preserve">| </w:t>
      </w:r>
      <w:r w:rsidRPr="00CA7805">
        <w:rPr>
          <w:rFonts w:ascii="Garamond" w:hAnsi="Garamond" w:cstheme="minorHAnsi"/>
          <w:b/>
          <w:color w:val="000000" w:themeColor="text1"/>
          <w:sz w:val="22"/>
          <w:szCs w:val="22"/>
        </w:rPr>
        <w:t>Salisbury, NC</w:t>
      </w:r>
      <w:r w:rsidRPr="003523DF">
        <w:rPr>
          <w:rFonts w:ascii="Garamond" w:hAnsi="Garamond" w:cstheme="minorHAnsi"/>
          <w:b/>
          <w:color w:val="000000" w:themeColor="text1"/>
          <w:sz w:val="22"/>
          <w:szCs w:val="22"/>
        </w:rPr>
        <w:tab/>
        <w:t xml:space="preserve">    </w:t>
      </w:r>
      <w:r>
        <w:rPr>
          <w:rFonts w:ascii="Garamond" w:hAnsi="Garamond" w:cstheme="minorHAnsi"/>
          <w:b/>
          <w:color w:val="000000" w:themeColor="text1"/>
          <w:sz w:val="22"/>
          <w:szCs w:val="22"/>
        </w:rPr>
        <w:t>2022</w:t>
      </w:r>
      <w:r w:rsidRPr="003523DF">
        <w:rPr>
          <w:rFonts w:ascii="Garamond" w:hAnsi="Garamond" w:cstheme="minorHAnsi"/>
          <w:b/>
          <w:color w:val="000000" w:themeColor="text1"/>
          <w:sz w:val="22"/>
          <w:szCs w:val="22"/>
        </w:rPr>
        <w:t xml:space="preserve"> </w:t>
      </w:r>
    </w:p>
    <w:p w14:paraId="2A8BF962" w14:textId="77777777" w:rsidR="00CA7805" w:rsidRDefault="00CA7805" w:rsidP="00CA7805">
      <w:pPr>
        <w:jc w:val="both"/>
        <w:rPr>
          <w:rFonts w:ascii="Garamond" w:hAnsi="Garamond" w:cstheme="minorHAnsi"/>
          <w:b/>
          <w:bCs/>
          <w:color w:val="000000" w:themeColor="text1"/>
          <w:sz w:val="22"/>
          <w:szCs w:val="22"/>
        </w:rPr>
      </w:pPr>
      <w:r w:rsidRPr="00CA7805">
        <w:rPr>
          <w:rFonts w:ascii="Garamond" w:hAnsi="Garamond" w:cstheme="minorHAnsi"/>
          <w:b/>
          <w:bCs/>
          <w:color w:val="000000" w:themeColor="text1"/>
          <w:sz w:val="22"/>
          <w:szCs w:val="22"/>
        </w:rPr>
        <w:t>Sports Video Production Coordinator</w:t>
      </w:r>
    </w:p>
    <w:p w14:paraId="5E899AAA" w14:textId="159F657B" w:rsidR="00CA7805" w:rsidRDefault="00E60E7F" w:rsidP="00CA7805">
      <w:pPr>
        <w:jc w:val="both"/>
        <w:rPr>
          <w:rFonts w:ascii="Garamond" w:hAnsi="Garamond" w:cstheme="minorHAnsi"/>
          <w:bCs/>
          <w:color w:val="000000" w:themeColor="text1"/>
          <w:sz w:val="22"/>
          <w:szCs w:val="22"/>
        </w:rPr>
      </w:pPr>
      <w:r w:rsidRPr="00E60E7F">
        <w:rPr>
          <w:rFonts w:ascii="Garamond" w:hAnsi="Garamond" w:cstheme="minorHAnsi"/>
          <w:bCs/>
          <w:color w:val="000000" w:themeColor="text1"/>
          <w:sz w:val="22"/>
          <w:szCs w:val="22"/>
        </w:rPr>
        <w:t>Produced live sports broadcasts and scoreboard content.</w:t>
      </w:r>
    </w:p>
    <w:p w14:paraId="6AC04A3B" w14:textId="04FE99CC"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Produced live scoreboard content and highlight packages for football and track events, ensuring accurate timing, visual quality, and seamless integration into live broadcast production environments.</w:t>
      </w:r>
    </w:p>
    <w:p w14:paraId="2D04FA9D" w14:textId="2A3261BD"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Developed and executed detailed game-day broadcast scripts, coordinating timing, transitions, and content delivery to support smooth live event production and enhance audience viewing experiences.</w:t>
      </w:r>
    </w:p>
    <w:p w14:paraId="66B2A8FB" w14:textId="0DF4AF92"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Coordinated live production elements, ensuring synchronization between video feeds, graphics, and scoreboard systems, maintaining broadcast quality and operational consistency throughout sporting events.</w:t>
      </w:r>
    </w:p>
    <w:p w14:paraId="0447B287" w14:textId="1C6687C2" w:rsidR="00E60E7F" w:rsidRPr="00E60E7F" w:rsidRDefault="00E60E7F" w:rsidP="00E60E7F">
      <w:pPr>
        <w:pBdr>
          <w:bottom w:val="single" w:sz="4" w:space="1" w:color="auto"/>
        </w:pBdr>
        <w:jc w:val="right"/>
        <w:rPr>
          <w:rFonts w:ascii="Garamond" w:hAnsi="Garamond" w:cstheme="minorHAnsi"/>
          <w:b/>
          <w:color w:val="000000" w:themeColor="text1"/>
          <w:sz w:val="22"/>
          <w:szCs w:val="22"/>
        </w:rPr>
      </w:pPr>
      <w:r w:rsidRPr="00E60E7F">
        <w:rPr>
          <w:rFonts w:ascii="Garamond" w:hAnsi="Garamond" w:cstheme="minorHAnsi"/>
          <w:b/>
          <w:color w:val="000000" w:themeColor="text1"/>
          <w:sz w:val="22"/>
          <w:szCs w:val="22"/>
        </w:rPr>
        <w:lastRenderedPageBreak/>
        <w:t xml:space="preserve">TERRY BARNES </w:t>
      </w:r>
      <w:r w:rsidRPr="00E60E7F">
        <w:rPr>
          <w:rFonts w:ascii="Garamond" w:hAnsi="Garamond" w:cstheme="minorHAnsi"/>
          <w:b/>
          <w:color w:val="000000" w:themeColor="text1"/>
          <w:sz w:val="22"/>
          <w:szCs w:val="22"/>
        </w:rPr>
        <w:t xml:space="preserve">PG. 2 </w:t>
      </w:r>
    </w:p>
    <w:p w14:paraId="561F3B34" w14:textId="77777777" w:rsidR="00E60E7F" w:rsidRDefault="00E60E7F" w:rsidP="00E60E7F">
      <w:pPr>
        <w:jc w:val="both"/>
        <w:rPr>
          <w:rFonts w:ascii="Garamond" w:hAnsi="Garamond" w:cstheme="minorHAnsi"/>
          <w:bCs/>
          <w:color w:val="000000" w:themeColor="text1"/>
          <w:sz w:val="22"/>
          <w:szCs w:val="22"/>
        </w:rPr>
      </w:pPr>
    </w:p>
    <w:p w14:paraId="072F2CE9" w14:textId="5A04436C" w:rsidR="00E60E7F" w:rsidRPr="00E60E7F" w:rsidRDefault="00E60E7F" w:rsidP="00E60E7F">
      <w:pPr>
        <w:jc w:val="both"/>
        <w:rPr>
          <w:rFonts w:ascii="Garamond" w:hAnsi="Garamond" w:cstheme="minorHAnsi"/>
          <w:b/>
          <w:bCs/>
          <w:color w:val="000000" w:themeColor="text1"/>
          <w:sz w:val="22"/>
          <w:szCs w:val="22"/>
        </w:rPr>
      </w:pPr>
      <w:r w:rsidRPr="00E60E7F">
        <w:rPr>
          <w:rFonts w:ascii="Garamond" w:hAnsi="Garamond" w:cstheme="minorHAnsi"/>
          <w:b/>
          <w:bCs/>
          <w:color w:val="000000" w:themeColor="text1"/>
          <w:sz w:val="22"/>
          <w:szCs w:val="22"/>
        </w:rPr>
        <w:t>Sports Video Production Coordinator</w:t>
      </w:r>
      <w:r>
        <w:rPr>
          <w:rFonts w:ascii="Garamond" w:hAnsi="Garamond" w:cstheme="minorHAnsi"/>
          <w:b/>
          <w:bCs/>
          <w:color w:val="000000" w:themeColor="text1"/>
          <w:sz w:val="22"/>
          <w:szCs w:val="22"/>
        </w:rPr>
        <w:t xml:space="preserve"> (Cont’d) </w:t>
      </w:r>
    </w:p>
    <w:p w14:paraId="70FBA992" w14:textId="79F5648C" w:rsid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Collaborated with production teams to support live event execution, ensuring equipment readiness, resolving technical issues, and maintaining uninterrupted broadcast operations across multiple athletic events.</w:t>
      </w:r>
    </w:p>
    <w:p w14:paraId="5E986381" w14:textId="77777777" w:rsidR="00CA7805" w:rsidRDefault="00CA7805" w:rsidP="00CA7805">
      <w:pPr>
        <w:jc w:val="both"/>
        <w:rPr>
          <w:rFonts w:ascii="Garamond" w:hAnsi="Garamond" w:cstheme="minorHAnsi"/>
          <w:bCs/>
          <w:color w:val="000000" w:themeColor="text1"/>
          <w:sz w:val="22"/>
          <w:szCs w:val="22"/>
        </w:rPr>
      </w:pPr>
    </w:p>
    <w:p w14:paraId="0E848FC9" w14:textId="5ADA5819" w:rsidR="00CA7805" w:rsidRPr="003523DF" w:rsidRDefault="00CA7805" w:rsidP="00CA7805">
      <w:pPr>
        <w:tabs>
          <w:tab w:val="right" w:pos="10800"/>
        </w:tabs>
        <w:contextualSpacing/>
        <w:jc w:val="both"/>
        <w:rPr>
          <w:rFonts w:ascii="Garamond" w:hAnsi="Garamond" w:cstheme="minorHAnsi"/>
          <w:b/>
          <w:color w:val="000000" w:themeColor="text1"/>
          <w:sz w:val="22"/>
          <w:szCs w:val="22"/>
        </w:rPr>
      </w:pPr>
      <w:r w:rsidRPr="00CA7805">
        <w:rPr>
          <w:rFonts w:ascii="Garamond" w:hAnsi="Garamond" w:cstheme="minorHAnsi"/>
          <w:b/>
          <w:color w:val="000000" w:themeColor="text1"/>
          <w:sz w:val="22"/>
          <w:szCs w:val="22"/>
        </w:rPr>
        <w:t>ON Services</w:t>
      </w:r>
      <w:r>
        <w:rPr>
          <w:rFonts w:ascii="Garamond" w:hAnsi="Garamond" w:cstheme="minorHAnsi"/>
          <w:b/>
          <w:color w:val="000000" w:themeColor="text1"/>
          <w:sz w:val="22"/>
          <w:szCs w:val="22"/>
        </w:rPr>
        <w:t xml:space="preserve"> </w:t>
      </w:r>
      <w:r w:rsidRPr="003523DF">
        <w:rPr>
          <w:rFonts w:ascii="Garamond" w:hAnsi="Garamond" w:cstheme="minorHAnsi"/>
          <w:b/>
          <w:color w:val="000000" w:themeColor="text1"/>
          <w:sz w:val="22"/>
          <w:szCs w:val="22"/>
        </w:rPr>
        <w:t xml:space="preserve">| </w:t>
      </w:r>
      <w:r w:rsidRPr="00CA7805">
        <w:rPr>
          <w:rFonts w:ascii="Garamond" w:hAnsi="Garamond" w:cstheme="minorHAnsi"/>
          <w:b/>
          <w:color w:val="000000" w:themeColor="text1"/>
          <w:sz w:val="22"/>
          <w:szCs w:val="22"/>
        </w:rPr>
        <w:t>Norcross, GA</w:t>
      </w:r>
      <w:r w:rsidRPr="003523DF">
        <w:rPr>
          <w:rFonts w:ascii="Garamond" w:hAnsi="Garamond" w:cstheme="minorHAnsi"/>
          <w:b/>
          <w:color w:val="000000" w:themeColor="text1"/>
          <w:sz w:val="22"/>
          <w:szCs w:val="22"/>
        </w:rPr>
        <w:tab/>
      </w:r>
      <w:r w:rsidR="0077423A">
        <w:rPr>
          <w:rFonts w:ascii="Garamond" w:hAnsi="Garamond" w:cstheme="minorHAnsi"/>
          <w:b/>
          <w:color w:val="000000" w:themeColor="text1"/>
          <w:sz w:val="22"/>
          <w:szCs w:val="22"/>
        </w:rPr>
        <w:t>2022</w:t>
      </w:r>
      <w:r w:rsidRPr="003523DF">
        <w:rPr>
          <w:rFonts w:ascii="Garamond" w:hAnsi="Garamond" w:cstheme="minorHAnsi"/>
          <w:b/>
          <w:color w:val="000000" w:themeColor="text1"/>
          <w:sz w:val="22"/>
          <w:szCs w:val="22"/>
        </w:rPr>
        <w:t xml:space="preserve"> </w:t>
      </w:r>
    </w:p>
    <w:p w14:paraId="0E7DDACD" w14:textId="77777777" w:rsidR="0077423A" w:rsidRDefault="0077423A" w:rsidP="00CA7805">
      <w:pPr>
        <w:jc w:val="both"/>
        <w:rPr>
          <w:rFonts w:ascii="Garamond" w:hAnsi="Garamond" w:cstheme="minorHAnsi"/>
          <w:b/>
          <w:bCs/>
          <w:color w:val="000000" w:themeColor="text1"/>
          <w:sz w:val="22"/>
          <w:szCs w:val="22"/>
        </w:rPr>
      </w:pPr>
      <w:r w:rsidRPr="0077423A">
        <w:rPr>
          <w:rFonts w:ascii="Garamond" w:hAnsi="Garamond" w:cstheme="minorHAnsi"/>
          <w:b/>
          <w:bCs/>
          <w:color w:val="000000" w:themeColor="text1"/>
          <w:sz w:val="22"/>
          <w:szCs w:val="22"/>
        </w:rPr>
        <w:t>Lead Video Technician</w:t>
      </w:r>
    </w:p>
    <w:p w14:paraId="4AF43A20" w14:textId="33AE7CBC" w:rsidR="00CA7805" w:rsidRDefault="00E60E7F" w:rsidP="00CA7805">
      <w:pPr>
        <w:jc w:val="both"/>
        <w:rPr>
          <w:rFonts w:ascii="Garamond" w:hAnsi="Garamond" w:cstheme="minorHAnsi"/>
          <w:bCs/>
          <w:color w:val="000000" w:themeColor="text1"/>
          <w:sz w:val="22"/>
          <w:szCs w:val="22"/>
        </w:rPr>
      </w:pPr>
      <w:r w:rsidRPr="00E60E7F">
        <w:rPr>
          <w:rFonts w:ascii="Garamond" w:hAnsi="Garamond" w:cstheme="minorHAnsi"/>
          <w:bCs/>
          <w:color w:val="000000" w:themeColor="text1"/>
          <w:sz w:val="22"/>
          <w:szCs w:val="22"/>
        </w:rPr>
        <w:t>Operated and maintained professional video systems.</w:t>
      </w:r>
    </w:p>
    <w:p w14:paraId="064F0DD5" w14:textId="03CDAC81"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Operated professional video systems across festivals, conferences, and production environments, ensuring optimal system performance, signal integrity, and high-quality visual output for live audiences and clients.</w:t>
      </w:r>
    </w:p>
    <w:p w14:paraId="1B33F8BF" w14:textId="5E20810A"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Performed quality control inspections on video equipment, identifying technical issues, ensuring system reliability, and maintaining consistent operational standards across multiple event production environments.</w:t>
      </w:r>
    </w:p>
    <w:p w14:paraId="5D50D14F" w14:textId="39898B67"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Maintained and configured video systems to meet event specifications, ensuring proper setup, calibration, and functionality aligned with production requirements and client expectations.</w:t>
      </w:r>
    </w:p>
    <w:p w14:paraId="01F4F990" w14:textId="15F59076" w:rsidR="00FE7586" w:rsidRPr="005F2B5D"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Supported technical operations teams by troubleshooting equipment issues, minimizing disruptions, and ensuring seamless video delivery across high-tempo live production and event environments.</w:t>
      </w:r>
    </w:p>
    <w:p w14:paraId="05429976" w14:textId="77777777" w:rsidR="0077423A" w:rsidRDefault="0077423A" w:rsidP="00CA7805">
      <w:pPr>
        <w:tabs>
          <w:tab w:val="right" w:pos="10800"/>
        </w:tabs>
        <w:contextualSpacing/>
        <w:jc w:val="both"/>
        <w:rPr>
          <w:rFonts w:ascii="Garamond" w:hAnsi="Garamond" w:cstheme="minorHAnsi"/>
          <w:b/>
          <w:color w:val="000000" w:themeColor="text1"/>
          <w:sz w:val="22"/>
          <w:szCs w:val="22"/>
        </w:rPr>
      </w:pPr>
    </w:p>
    <w:p w14:paraId="7E59B93C" w14:textId="1F67A057" w:rsidR="00CA7805" w:rsidRPr="003523DF" w:rsidRDefault="0077423A" w:rsidP="00CA7805">
      <w:pPr>
        <w:tabs>
          <w:tab w:val="right" w:pos="10800"/>
        </w:tabs>
        <w:contextualSpacing/>
        <w:jc w:val="both"/>
        <w:rPr>
          <w:rFonts w:ascii="Garamond" w:hAnsi="Garamond" w:cstheme="minorHAnsi"/>
          <w:b/>
          <w:color w:val="000000" w:themeColor="text1"/>
          <w:sz w:val="22"/>
          <w:szCs w:val="22"/>
        </w:rPr>
      </w:pPr>
      <w:r w:rsidRPr="0077423A">
        <w:rPr>
          <w:rFonts w:ascii="Garamond" w:hAnsi="Garamond" w:cstheme="minorHAnsi"/>
          <w:b/>
          <w:color w:val="000000" w:themeColor="text1"/>
          <w:sz w:val="22"/>
          <w:szCs w:val="22"/>
        </w:rPr>
        <w:t>Magnum Lighting, Airstar America, TF Productions</w:t>
      </w:r>
      <w:r>
        <w:rPr>
          <w:rFonts w:ascii="Garamond" w:hAnsi="Garamond" w:cstheme="minorHAnsi"/>
          <w:b/>
          <w:color w:val="000000" w:themeColor="text1"/>
          <w:sz w:val="22"/>
          <w:szCs w:val="22"/>
        </w:rPr>
        <w:t xml:space="preserve"> </w:t>
      </w:r>
      <w:r w:rsidR="00CA7805" w:rsidRPr="003523DF">
        <w:rPr>
          <w:rFonts w:ascii="Garamond" w:hAnsi="Garamond" w:cstheme="minorHAnsi"/>
          <w:b/>
          <w:color w:val="000000" w:themeColor="text1"/>
          <w:sz w:val="22"/>
          <w:szCs w:val="22"/>
        </w:rPr>
        <w:t xml:space="preserve">| </w:t>
      </w:r>
      <w:r w:rsidR="00E60E7F">
        <w:rPr>
          <w:rFonts w:ascii="Garamond" w:hAnsi="Garamond" w:cstheme="minorHAnsi"/>
          <w:b/>
          <w:color w:val="000000" w:themeColor="text1"/>
          <w:sz w:val="22"/>
          <w:szCs w:val="22"/>
        </w:rPr>
        <w:t xml:space="preserve">Atlanta, GA </w:t>
      </w:r>
      <w:r w:rsidR="00CA7805" w:rsidRPr="003523DF">
        <w:rPr>
          <w:rFonts w:ascii="Garamond" w:hAnsi="Garamond" w:cstheme="minorHAnsi"/>
          <w:b/>
          <w:color w:val="000000" w:themeColor="text1"/>
          <w:sz w:val="22"/>
          <w:szCs w:val="22"/>
        </w:rPr>
        <w:tab/>
        <w:t xml:space="preserve">    </w:t>
      </w:r>
      <w:r w:rsidR="00CA7805">
        <w:rPr>
          <w:rFonts w:ascii="Garamond" w:hAnsi="Garamond" w:cstheme="minorHAnsi"/>
          <w:b/>
          <w:color w:val="000000" w:themeColor="text1"/>
          <w:sz w:val="22"/>
          <w:szCs w:val="22"/>
        </w:rPr>
        <w:t>20</w:t>
      </w:r>
      <w:r>
        <w:rPr>
          <w:rFonts w:ascii="Garamond" w:hAnsi="Garamond" w:cstheme="minorHAnsi"/>
          <w:b/>
          <w:color w:val="000000" w:themeColor="text1"/>
          <w:sz w:val="22"/>
          <w:szCs w:val="22"/>
        </w:rPr>
        <w:t>17</w:t>
      </w:r>
      <w:r w:rsidR="00CA7805" w:rsidRPr="003523DF">
        <w:rPr>
          <w:rFonts w:ascii="Garamond" w:hAnsi="Garamond" w:cstheme="minorHAnsi"/>
          <w:b/>
          <w:color w:val="000000" w:themeColor="text1"/>
          <w:sz w:val="22"/>
          <w:szCs w:val="22"/>
        </w:rPr>
        <w:t xml:space="preserve"> – </w:t>
      </w:r>
      <w:r>
        <w:rPr>
          <w:rFonts w:ascii="Garamond" w:hAnsi="Garamond" w:cstheme="minorHAnsi"/>
          <w:b/>
          <w:color w:val="000000" w:themeColor="text1"/>
          <w:sz w:val="22"/>
          <w:szCs w:val="22"/>
        </w:rPr>
        <w:t>20</w:t>
      </w:r>
      <w:r w:rsidR="00E60E7F">
        <w:rPr>
          <w:rFonts w:ascii="Garamond" w:hAnsi="Garamond" w:cstheme="minorHAnsi"/>
          <w:b/>
          <w:color w:val="000000" w:themeColor="text1"/>
          <w:sz w:val="22"/>
          <w:szCs w:val="22"/>
        </w:rPr>
        <w:t>19</w:t>
      </w:r>
    </w:p>
    <w:p w14:paraId="11D17530" w14:textId="77777777" w:rsidR="0077423A" w:rsidRDefault="0077423A" w:rsidP="00CA7805">
      <w:pPr>
        <w:jc w:val="both"/>
        <w:rPr>
          <w:rFonts w:ascii="Garamond" w:hAnsi="Garamond" w:cstheme="minorHAnsi"/>
          <w:b/>
          <w:bCs/>
          <w:color w:val="000000" w:themeColor="text1"/>
          <w:sz w:val="22"/>
          <w:szCs w:val="22"/>
        </w:rPr>
      </w:pPr>
      <w:r w:rsidRPr="0077423A">
        <w:rPr>
          <w:rFonts w:ascii="Garamond" w:hAnsi="Garamond" w:cstheme="minorHAnsi"/>
          <w:b/>
          <w:bCs/>
          <w:color w:val="000000" w:themeColor="text1"/>
          <w:sz w:val="22"/>
          <w:szCs w:val="22"/>
        </w:rPr>
        <w:t>Lighting / AV Technician</w:t>
      </w:r>
    </w:p>
    <w:p w14:paraId="2D91C683" w14:textId="0E305B77" w:rsidR="00CA7805" w:rsidRDefault="00E60E7F" w:rsidP="00CA7805">
      <w:pPr>
        <w:jc w:val="both"/>
        <w:rPr>
          <w:rFonts w:ascii="Garamond" w:hAnsi="Garamond" w:cstheme="minorHAnsi"/>
          <w:bCs/>
          <w:color w:val="000000" w:themeColor="text1"/>
          <w:sz w:val="22"/>
          <w:szCs w:val="22"/>
        </w:rPr>
      </w:pPr>
      <w:r w:rsidRPr="00E60E7F">
        <w:rPr>
          <w:rFonts w:ascii="Garamond" w:hAnsi="Garamond" w:cstheme="minorHAnsi"/>
          <w:bCs/>
          <w:color w:val="000000" w:themeColor="text1"/>
          <w:sz w:val="22"/>
          <w:szCs w:val="22"/>
        </w:rPr>
        <w:t>Prepared and supported lighting and AV systems.</w:t>
      </w:r>
    </w:p>
    <w:p w14:paraId="402F0B6D" w14:textId="37B21CCE"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Prepared and tested lighting and audiovisual equipment, ensuring operational readiness and compliance with production standards across film, television, concert, and corporate event environments.</w:t>
      </w:r>
    </w:p>
    <w:p w14:paraId="1DFFB907" w14:textId="06C71E31"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Supported installation and breakdown of lighting and AV systems, ensuring efficient setup processes, equipment safety, and adherence to production timelines across diverse live event settings.</w:t>
      </w:r>
    </w:p>
    <w:p w14:paraId="5AFAA633" w14:textId="22464F8F"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Assisted production teams with technical support, troubleshooting equipment issues, and maintaining consistent performance across dynamic and fast-paced production and live event environments.</w:t>
      </w:r>
    </w:p>
    <w:p w14:paraId="16712AD3" w14:textId="08A03A3C" w:rsidR="00CA7805" w:rsidRPr="00FE7586" w:rsidRDefault="00FE7586" w:rsidP="00CA7805">
      <w:pPr>
        <w:pStyle w:val="ListParagraph"/>
        <w:numPr>
          <w:ilvl w:val="0"/>
          <w:numId w:val="12"/>
        </w:numPr>
        <w:jc w:val="both"/>
        <w:rPr>
          <w:rFonts w:ascii="Garamond" w:hAnsi="Garamond" w:cstheme="minorHAnsi"/>
          <w:bCs/>
          <w:color w:val="000000" w:themeColor="text1"/>
          <w:sz w:val="22"/>
          <w:szCs w:val="22"/>
        </w:rPr>
      </w:pPr>
      <w:proofErr w:type="gramStart"/>
      <w:r w:rsidRPr="00FE7586">
        <w:rPr>
          <w:rFonts w:ascii="Garamond" w:hAnsi="Garamond" w:cstheme="minorHAnsi"/>
          <w:bCs/>
          <w:color w:val="000000" w:themeColor="text1"/>
          <w:sz w:val="22"/>
          <w:szCs w:val="22"/>
        </w:rPr>
        <w:t>Ensured</w:t>
      </w:r>
      <w:proofErr w:type="gramEnd"/>
      <w:r w:rsidRPr="00FE7586">
        <w:rPr>
          <w:rFonts w:ascii="Garamond" w:hAnsi="Garamond" w:cstheme="minorHAnsi"/>
          <w:bCs/>
          <w:color w:val="000000" w:themeColor="text1"/>
          <w:sz w:val="22"/>
          <w:szCs w:val="22"/>
        </w:rPr>
        <w:t xml:space="preserve"> equipment functionality through routine inspections and maintenance, preventing failures, improving reliability, and supporting uninterrupted production workflows across multiple project types.</w:t>
      </w:r>
    </w:p>
    <w:p w14:paraId="4F02CB0E" w14:textId="77777777" w:rsidR="00CA7805" w:rsidRDefault="00CA7805" w:rsidP="00CA7805">
      <w:pPr>
        <w:tabs>
          <w:tab w:val="right" w:pos="10800"/>
        </w:tabs>
        <w:contextualSpacing/>
        <w:jc w:val="both"/>
        <w:rPr>
          <w:rFonts w:ascii="Garamond" w:hAnsi="Garamond" w:cstheme="minorHAnsi"/>
          <w:b/>
          <w:color w:val="000000" w:themeColor="text1"/>
          <w:sz w:val="22"/>
          <w:szCs w:val="22"/>
        </w:rPr>
      </w:pPr>
    </w:p>
    <w:p w14:paraId="65D4B4E7" w14:textId="32374064" w:rsidR="00CA7805" w:rsidRPr="003523DF" w:rsidRDefault="00FE7586" w:rsidP="00CA7805">
      <w:pPr>
        <w:tabs>
          <w:tab w:val="right" w:pos="10800"/>
        </w:tabs>
        <w:contextualSpacing/>
        <w:jc w:val="both"/>
        <w:rPr>
          <w:rFonts w:ascii="Garamond" w:hAnsi="Garamond" w:cstheme="minorHAnsi"/>
          <w:b/>
          <w:color w:val="000000" w:themeColor="text1"/>
          <w:sz w:val="22"/>
          <w:szCs w:val="22"/>
        </w:rPr>
      </w:pPr>
      <w:r w:rsidRPr="00FE7586">
        <w:rPr>
          <w:rFonts w:ascii="Garamond" w:hAnsi="Garamond" w:cstheme="minorHAnsi"/>
          <w:b/>
          <w:color w:val="000000" w:themeColor="text1"/>
          <w:sz w:val="22"/>
          <w:szCs w:val="22"/>
        </w:rPr>
        <w:t>WWE NXT &amp; Full Sail University</w:t>
      </w:r>
      <w:r>
        <w:rPr>
          <w:rFonts w:ascii="Garamond" w:hAnsi="Garamond" w:cstheme="minorHAnsi"/>
          <w:b/>
          <w:color w:val="000000" w:themeColor="text1"/>
          <w:sz w:val="22"/>
          <w:szCs w:val="22"/>
        </w:rPr>
        <w:t xml:space="preserve"> </w:t>
      </w:r>
      <w:r w:rsidR="00CA7805" w:rsidRPr="003523DF">
        <w:rPr>
          <w:rFonts w:ascii="Garamond" w:hAnsi="Garamond" w:cstheme="minorHAnsi"/>
          <w:b/>
          <w:color w:val="000000" w:themeColor="text1"/>
          <w:sz w:val="22"/>
          <w:szCs w:val="22"/>
        </w:rPr>
        <w:t xml:space="preserve">| </w:t>
      </w:r>
      <w:r w:rsidR="00E60E7F">
        <w:rPr>
          <w:rFonts w:ascii="Garamond" w:hAnsi="Garamond" w:cstheme="minorHAnsi"/>
          <w:b/>
          <w:color w:val="000000" w:themeColor="text1"/>
          <w:sz w:val="22"/>
          <w:szCs w:val="22"/>
        </w:rPr>
        <w:t xml:space="preserve">Orlando, FL </w:t>
      </w:r>
      <w:r w:rsidR="00E60E7F" w:rsidRPr="003523DF">
        <w:rPr>
          <w:rFonts w:ascii="Garamond" w:hAnsi="Garamond" w:cstheme="minorHAnsi"/>
          <w:b/>
          <w:color w:val="000000" w:themeColor="text1"/>
          <w:sz w:val="22"/>
          <w:szCs w:val="22"/>
        </w:rPr>
        <w:tab/>
      </w:r>
      <w:r w:rsidR="00CA7805" w:rsidRPr="003523DF">
        <w:rPr>
          <w:rFonts w:ascii="Garamond" w:hAnsi="Garamond" w:cstheme="minorHAnsi"/>
          <w:b/>
          <w:color w:val="000000" w:themeColor="text1"/>
          <w:sz w:val="22"/>
          <w:szCs w:val="22"/>
        </w:rPr>
        <w:t xml:space="preserve">    </w:t>
      </w:r>
      <w:r>
        <w:rPr>
          <w:rFonts w:ascii="Garamond" w:hAnsi="Garamond" w:cstheme="minorHAnsi"/>
          <w:b/>
          <w:color w:val="000000" w:themeColor="text1"/>
          <w:sz w:val="22"/>
          <w:szCs w:val="22"/>
        </w:rPr>
        <w:t>2017</w:t>
      </w:r>
      <w:r w:rsidR="00CA7805" w:rsidRPr="003523DF">
        <w:rPr>
          <w:rFonts w:ascii="Garamond" w:hAnsi="Garamond" w:cstheme="minorHAnsi"/>
          <w:b/>
          <w:color w:val="000000" w:themeColor="text1"/>
          <w:sz w:val="22"/>
          <w:szCs w:val="22"/>
        </w:rPr>
        <w:t xml:space="preserve"> </w:t>
      </w:r>
    </w:p>
    <w:p w14:paraId="0E812618" w14:textId="77777777" w:rsidR="00FE7586" w:rsidRDefault="00FE7586" w:rsidP="00CA7805">
      <w:pPr>
        <w:jc w:val="both"/>
        <w:rPr>
          <w:rFonts w:ascii="Garamond" w:hAnsi="Garamond" w:cstheme="minorHAnsi"/>
          <w:b/>
          <w:bCs/>
          <w:color w:val="000000" w:themeColor="text1"/>
          <w:sz w:val="22"/>
          <w:szCs w:val="22"/>
        </w:rPr>
      </w:pPr>
      <w:r w:rsidRPr="00FE7586">
        <w:rPr>
          <w:rFonts w:ascii="Garamond" w:hAnsi="Garamond" w:cstheme="minorHAnsi"/>
          <w:b/>
          <w:bCs/>
          <w:color w:val="000000" w:themeColor="text1"/>
          <w:sz w:val="22"/>
          <w:szCs w:val="22"/>
        </w:rPr>
        <w:t>Production Assistant / Coordinator</w:t>
      </w:r>
    </w:p>
    <w:p w14:paraId="52953504" w14:textId="25ABDFF7" w:rsidR="00CA7805" w:rsidRDefault="00E60E7F" w:rsidP="00CA7805">
      <w:pPr>
        <w:jc w:val="both"/>
        <w:rPr>
          <w:rFonts w:ascii="Garamond" w:hAnsi="Garamond" w:cstheme="minorHAnsi"/>
          <w:bCs/>
          <w:color w:val="000000" w:themeColor="text1"/>
          <w:sz w:val="22"/>
          <w:szCs w:val="22"/>
        </w:rPr>
      </w:pPr>
      <w:r w:rsidRPr="00E60E7F">
        <w:rPr>
          <w:rFonts w:ascii="Garamond" w:hAnsi="Garamond" w:cstheme="minorHAnsi"/>
          <w:bCs/>
          <w:color w:val="000000" w:themeColor="text1"/>
          <w:sz w:val="22"/>
          <w:szCs w:val="22"/>
        </w:rPr>
        <w:t>Supported production logistics and crew coordination.</w:t>
      </w:r>
    </w:p>
    <w:p w14:paraId="6728286C" w14:textId="0CADFABF"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 xml:space="preserve">Supported live production operations by coordinating crew activities, managing schedules, and assisting with </w:t>
      </w:r>
      <w:r w:rsidR="00E60E7F">
        <w:rPr>
          <w:rFonts w:ascii="Garamond" w:hAnsi="Garamond" w:cstheme="minorHAnsi"/>
          <w:bCs/>
          <w:color w:val="000000" w:themeColor="text1"/>
          <w:sz w:val="22"/>
          <w:szCs w:val="22"/>
        </w:rPr>
        <w:t xml:space="preserve">the </w:t>
      </w:r>
      <w:r w:rsidRPr="00FE7586">
        <w:rPr>
          <w:rFonts w:ascii="Garamond" w:hAnsi="Garamond" w:cstheme="minorHAnsi"/>
          <w:bCs/>
          <w:color w:val="000000" w:themeColor="text1"/>
          <w:sz w:val="22"/>
          <w:szCs w:val="22"/>
        </w:rPr>
        <w:t>execution of production elements across broadcast and educational production environments.</w:t>
      </w:r>
    </w:p>
    <w:p w14:paraId="45C3F53B" w14:textId="5996D396"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Assisted instructors and student productions by providing technical support, ensuring equipment readiness, and maintaining workflow efficiency across training and live production scenarios.</w:t>
      </w:r>
    </w:p>
    <w:p w14:paraId="674BA0FD" w14:textId="641CCB22" w:rsidR="00FE7586" w:rsidRPr="00FE7586"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Coordinated production logistics, ensuring timely communication between teams, supporting scheduling requirements, and contributing to organized and efficient production execution processes.</w:t>
      </w:r>
    </w:p>
    <w:p w14:paraId="29822E91" w14:textId="3F53A62C" w:rsidR="00FE7586" w:rsidRPr="005F2B5D" w:rsidRDefault="00FE7586" w:rsidP="00FE7586">
      <w:pPr>
        <w:pStyle w:val="ListParagraph"/>
        <w:numPr>
          <w:ilvl w:val="0"/>
          <w:numId w:val="12"/>
        </w:numPr>
        <w:jc w:val="both"/>
        <w:rPr>
          <w:rFonts w:ascii="Garamond" w:hAnsi="Garamond" w:cstheme="minorHAnsi"/>
          <w:bCs/>
          <w:color w:val="000000" w:themeColor="text1"/>
          <w:sz w:val="22"/>
          <w:szCs w:val="22"/>
        </w:rPr>
      </w:pPr>
      <w:r w:rsidRPr="00FE7586">
        <w:rPr>
          <w:rFonts w:ascii="Garamond" w:hAnsi="Garamond" w:cstheme="minorHAnsi"/>
          <w:bCs/>
          <w:color w:val="000000" w:themeColor="text1"/>
          <w:sz w:val="22"/>
          <w:szCs w:val="22"/>
        </w:rPr>
        <w:t>Provided hands-on production support during live events, ensuring smooth coordination, resolving issues, and maintaining continuity across multiple production activities and responsibilities.</w:t>
      </w:r>
    </w:p>
    <w:p w14:paraId="75600C96" w14:textId="77777777" w:rsidR="00F856A4" w:rsidRDefault="00F856A4" w:rsidP="00E60E7F">
      <w:pPr>
        <w:rPr>
          <w:rFonts w:ascii="Garamond" w:hAnsi="Garamond" w:cstheme="minorHAnsi"/>
          <w:b/>
          <w:color w:val="000000" w:themeColor="text1"/>
          <w:sz w:val="22"/>
          <w:szCs w:val="22"/>
        </w:rPr>
      </w:pPr>
    </w:p>
    <w:p w14:paraId="42A26D92" w14:textId="2F3F5C2F" w:rsidR="006256C6" w:rsidRDefault="006256C6" w:rsidP="002260AF">
      <w:pPr>
        <w:jc w:val="center"/>
        <w:rPr>
          <w:rFonts w:ascii="Garamond" w:hAnsi="Garamond" w:cstheme="minorHAnsi"/>
          <w:b/>
          <w:color w:val="000000" w:themeColor="text1"/>
          <w:sz w:val="22"/>
          <w:szCs w:val="22"/>
        </w:rPr>
      </w:pPr>
      <w:r w:rsidRPr="003523DF">
        <w:rPr>
          <w:rFonts w:ascii="Garamond" w:hAnsi="Garamond" w:cstheme="minorHAnsi"/>
          <w:b/>
          <w:color w:val="000000" w:themeColor="text1"/>
          <w:sz w:val="22"/>
          <w:szCs w:val="22"/>
        </w:rPr>
        <w:t>EDUCATION | CERTIFICATIONS</w:t>
      </w:r>
    </w:p>
    <w:p w14:paraId="094B4FA8" w14:textId="77777777" w:rsidR="00E60E7F" w:rsidRDefault="00E60E7F" w:rsidP="00E60E7F">
      <w:pPr>
        <w:rPr>
          <w:rFonts w:ascii="Garamond" w:hAnsi="Garamond" w:cstheme="minorHAnsi"/>
          <w:color w:val="000000" w:themeColor="text1"/>
          <w:sz w:val="22"/>
          <w:szCs w:val="22"/>
        </w:rPr>
      </w:pPr>
    </w:p>
    <w:p w14:paraId="4C5226D1" w14:textId="28709973" w:rsidR="00524371" w:rsidRPr="00E60E7F" w:rsidRDefault="00E60E7F" w:rsidP="00E60E7F">
      <w:pPr>
        <w:jc w:val="center"/>
        <w:rPr>
          <w:rFonts w:ascii="Garamond" w:hAnsi="Garamond" w:cstheme="minorHAnsi"/>
          <w:color w:val="000000" w:themeColor="text1"/>
          <w:sz w:val="22"/>
          <w:szCs w:val="22"/>
        </w:rPr>
      </w:pPr>
      <w:r w:rsidRPr="00E60E7F">
        <w:rPr>
          <w:rFonts w:ascii="Garamond" w:hAnsi="Garamond" w:cstheme="minorHAnsi"/>
          <w:b/>
          <w:bCs/>
          <w:color w:val="000000" w:themeColor="text1"/>
          <w:sz w:val="22"/>
          <w:szCs w:val="22"/>
        </w:rPr>
        <w:t>Bachelor of Applied Science</w:t>
      </w:r>
      <w:r w:rsidRPr="00E60E7F">
        <w:rPr>
          <w:rFonts w:ascii="Garamond" w:hAnsi="Garamond" w:cstheme="minorHAnsi"/>
          <w:b/>
          <w:bCs/>
          <w:color w:val="000000" w:themeColor="text1"/>
          <w:sz w:val="22"/>
          <w:szCs w:val="22"/>
        </w:rPr>
        <w:t xml:space="preserve"> (BAS) in</w:t>
      </w:r>
      <w:r w:rsidRPr="00E60E7F">
        <w:rPr>
          <w:rFonts w:ascii="Garamond" w:hAnsi="Garamond" w:cstheme="minorHAnsi"/>
          <w:b/>
          <w:bCs/>
          <w:color w:val="000000" w:themeColor="text1"/>
          <w:sz w:val="22"/>
          <w:szCs w:val="22"/>
        </w:rPr>
        <w:t xml:space="preserve"> Film</w:t>
      </w:r>
      <w:r w:rsidRPr="00E60E7F">
        <w:rPr>
          <w:rFonts w:ascii="Garamond" w:hAnsi="Garamond" w:cstheme="minorHAnsi"/>
          <w:color w:val="000000" w:themeColor="text1"/>
          <w:sz w:val="22"/>
          <w:szCs w:val="22"/>
        </w:rPr>
        <w:t xml:space="preserve"> | Full Sail University</w:t>
      </w:r>
      <w:r w:rsidRPr="00E60E7F">
        <w:rPr>
          <w:rFonts w:ascii="Garamond" w:hAnsi="Garamond" w:cstheme="minorHAnsi"/>
          <w:color w:val="000000" w:themeColor="text1"/>
          <w:sz w:val="22"/>
          <w:szCs w:val="22"/>
        </w:rPr>
        <w:br/>
      </w:r>
      <w:r w:rsidRPr="00E60E7F">
        <w:rPr>
          <w:rFonts w:ascii="Garamond" w:hAnsi="Garamond" w:cstheme="minorHAnsi"/>
          <w:b/>
          <w:bCs/>
          <w:color w:val="000000" w:themeColor="text1"/>
          <w:sz w:val="22"/>
          <w:szCs w:val="22"/>
        </w:rPr>
        <w:t>Associate of Applied Science</w:t>
      </w:r>
      <w:r w:rsidRPr="00E60E7F">
        <w:rPr>
          <w:rFonts w:ascii="Garamond" w:hAnsi="Garamond" w:cstheme="minorHAnsi"/>
          <w:b/>
          <w:bCs/>
          <w:color w:val="000000" w:themeColor="text1"/>
          <w:sz w:val="22"/>
          <w:szCs w:val="22"/>
        </w:rPr>
        <w:t xml:space="preserve"> (AAS) in</w:t>
      </w:r>
      <w:r w:rsidRPr="00E60E7F">
        <w:rPr>
          <w:rFonts w:ascii="Garamond" w:hAnsi="Garamond" w:cstheme="minorHAnsi"/>
          <w:b/>
          <w:bCs/>
          <w:color w:val="000000" w:themeColor="text1"/>
          <w:sz w:val="22"/>
          <w:szCs w:val="22"/>
        </w:rPr>
        <w:t xml:space="preserve"> Digital Filmmaking</w:t>
      </w:r>
      <w:r w:rsidRPr="00E60E7F">
        <w:rPr>
          <w:rFonts w:ascii="Garamond" w:hAnsi="Garamond" w:cstheme="minorHAnsi"/>
          <w:color w:val="000000" w:themeColor="text1"/>
          <w:sz w:val="22"/>
          <w:szCs w:val="22"/>
        </w:rPr>
        <w:t xml:space="preserve"> | School of Communication Arts</w:t>
      </w:r>
      <w:bookmarkStart w:id="3" w:name="_Hlk129074255"/>
    </w:p>
    <w:p w14:paraId="27C35246" w14:textId="77777777" w:rsidR="00524371" w:rsidRPr="00524371" w:rsidRDefault="00524371" w:rsidP="00524371">
      <w:pPr>
        <w:jc w:val="center"/>
        <w:rPr>
          <w:rFonts w:ascii="Garamond" w:hAnsi="Garamond" w:cstheme="minorHAnsi"/>
          <w:bCs/>
          <w:color w:val="000000" w:themeColor="text1"/>
          <w:sz w:val="22"/>
          <w:szCs w:val="22"/>
        </w:rPr>
      </w:pPr>
    </w:p>
    <w:p w14:paraId="0B381D87" w14:textId="05496BB5" w:rsidR="00524371" w:rsidRPr="00524371" w:rsidRDefault="00524371" w:rsidP="00524371">
      <w:pPr>
        <w:jc w:val="center"/>
        <w:rPr>
          <w:rFonts w:ascii="Garamond" w:hAnsi="Garamond" w:cstheme="minorHAnsi"/>
          <w:b/>
          <w:bCs/>
          <w:color w:val="000000" w:themeColor="text1"/>
          <w:sz w:val="22"/>
          <w:szCs w:val="22"/>
        </w:rPr>
      </w:pPr>
      <w:r w:rsidRPr="00524371">
        <w:rPr>
          <w:rFonts w:ascii="Garamond" w:hAnsi="Garamond" w:cstheme="minorHAnsi"/>
          <w:b/>
          <w:bCs/>
          <w:color w:val="000000" w:themeColor="text1"/>
          <w:sz w:val="22"/>
          <w:szCs w:val="22"/>
        </w:rPr>
        <w:t>TECHNICAL COMPETENCIES</w:t>
      </w:r>
    </w:p>
    <w:p w14:paraId="348C3545" w14:textId="77777777" w:rsidR="00706D7C" w:rsidRDefault="00706D7C" w:rsidP="00706D7C">
      <w:pPr>
        <w:rPr>
          <w:rFonts w:ascii="Garamond" w:hAnsi="Garamond" w:cstheme="minorHAnsi"/>
          <w:b/>
          <w:bCs/>
          <w:color w:val="000000" w:themeColor="text1"/>
          <w:sz w:val="22"/>
          <w:szCs w:val="22"/>
        </w:rPr>
      </w:pPr>
    </w:p>
    <w:bookmarkEnd w:id="3"/>
    <w:p w14:paraId="15BE2451" w14:textId="77777777" w:rsidR="00E60E7F" w:rsidRPr="00E60E7F" w:rsidRDefault="00E60E7F" w:rsidP="00E60E7F">
      <w:pPr>
        <w:jc w:val="center"/>
        <w:rPr>
          <w:rFonts w:ascii="Garamond" w:hAnsi="Garamond" w:cs="Calibri"/>
          <w:b/>
          <w:bCs/>
          <w:color w:val="000000" w:themeColor="text1"/>
          <w:sz w:val="22"/>
          <w:szCs w:val="22"/>
        </w:rPr>
      </w:pPr>
      <w:r w:rsidRPr="00E60E7F">
        <w:rPr>
          <w:rFonts w:ascii="Garamond" w:hAnsi="Garamond" w:cs="Calibri"/>
          <w:b/>
          <w:bCs/>
          <w:color w:val="000000" w:themeColor="text1"/>
          <w:sz w:val="22"/>
          <w:szCs w:val="22"/>
        </w:rPr>
        <w:t xml:space="preserve">Processes: </w:t>
      </w:r>
      <w:r w:rsidRPr="00E60E7F">
        <w:rPr>
          <w:rFonts w:ascii="Garamond" w:hAnsi="Garamond" w:cs="Calibri"/>
          <w:color w:val="000000" w:themeColor="text1"/>
          <w:sz w:val="22"/>
          <w:szCs w:val="22"/>
        </w:rPr>
        <w:t>Live Production Workflows, Equipment Quality Control, Broadcast Coordination, Technical Troubleshooting</w:t>
      </w:r>
    </w:p>
    <w:p w14:paraId="036CF1DC" w14:textId="77777777" w:rsidR="00E60E7F" w:rsidRPr="00E60E7F" w:rsidRDefault="00E60E7F" w:rsidP="00E60E7F">
      <w:pPr>
        <w:jc w:val="center"/>
        <w:rPr>
          <w:rFonts w:ascii="Garamond" w:hAnsi="Garamond" w:cs="Calibri"/>
          <w:b/>
          <w:bCs/>
          <w:color w:val="000000" w:themeColor="text1"/>
          <w:sz w:val="22"/>
          <w:szCs w:val="22"/>
        </w:rPr>
      </w:pPr>
      <w:r w:rsidRPr="00E60E7F">
        <w:rPr>
          <w:rFonts w:ascii="Garamond" w:hAnsi="Garamond" w:cs="Calibri"/>
          <w:b/>
          <w:bCs/>
          <w:color w:val="000000" w:themeColor="text1"/>
          <w:sz w:val="22"/>
          <w:szCs w:val="22"/>
        </w:rPr>
        <w:t xml:space="preserve">Software: </w:t>
      </w:r>
      <w:r w:rsidRPr="00E60E7F">
        <w:rPr>
          <w:rFonts w:ascii="Garamond" w:hAnsi="Garamond" w:cs="Calibri"/>
          <w:color w:val="000000" w:themeColor="text1"/>
          <w:sz w:val="22"/>
          <w:szCs w:val="22"/>
        </w:rPr>
        <w:t>Adobe Creative Suite, Final Cut Pro X, Avid Media Composer, Final Draft</w:t>
      </w:r>
    </w:p>
    <w:p w14:paraId="3BC4A9F4" w14:textId="77777777" w:rsidR="00E60E7F" w:rsidRPr="00B518F2" w:rsidRDefault="00E60E7F" w:rsidP="00E60E7F">
      <w:pPr>
        <w:jc w:val="center"/>
        <w:rPr>
          <w:rFonts w:ascii="Garamond" w:hAnsi="Garamond" w:cs="Calibri"/>
          <w:b/>
          <w:bCs/>
          <w:color w:val="000000" w:themeColor="text1"/>
          <w:sz w:val="22"/>
          <w:szCs w:val="22"/>
        </w:rPr>
      </w:pPr>
      <w:r w:rsidRPr="00E60E7F">
        <w:rPr>
          <w:rFonts w:ascii="Garamond" w:hAnsi="Garamond" w:cs="Calibri"/>
          <w:b/>
          <w:bCs/>
          <w:color w:val="000000" w:themeColor="text1"/>
          <w:sz w:val="22"/>
          <w:szCs w:val="22"/>
        </w:rPr>
        <w:t xml:space="preserve">Equipment: </w:t>
      </w:r>
      <w:r w:rsidRPr="00E60E7F">
        <w:rPr>
          <w:rFonts w:ascii="Garamond" w:hAnsi="Garamond" w:cs="Calibri"/>
          <w:color w:val="000000" w:themeColor="text1"/>
          <w:sz w:val="22"/>
          <w:szCs w:val="22"/>
        </w:rPr>
        <w:t>HD Cameras (Sony, Canon, Panasonic), Lighting &amp; Grip Systems</w:t>
      </w:r>
    </w:p>
    <w:p w14:paraId="05874657" w14:textId="77777777" w:rsidR="00E60E7F" w:rsidRPr="00E60E7F" w:rsidRDefault="00E60E7F" w:rsidP="00E60E7F">
      <w:pPr>
        <w:jc w:val="center"/>
        <w:rPr>
          <w:rFonts w:ascii="Garamond" w:hAnsi="Garamond" w:cs="Calibri"/>
          <w:b/>
          <w:bCs/>
          <w:color w:val="000000" w:themeColor="text1"/>
          <w:sz w:val="22"/>
          <w:szCs w:val="22"/>
        </w:rPr>
      </w:pPr>
      <w:r w:rsidRPr="00E60E7F">
        <w:rPr>
          <w:rFonts w:ascii="Garamond" w:hAnsi="Garamond" w:cs="Calibri"/>
          <w:b/>
          <w:bCs/>
          <w:color w:val="000000" w:themeColor="text1"/>
          <w:sz w:val="22"/>
          <w:szCs w:val="22"/>
        </w:rPr>
        <w:t xml:space="preserve">Operating Systems: </w:t>
      </w:r>
      <w:r w:rsidRPr="00E60E7F">
        <w:rPr>
          <w:rFonts w:ascii="Garamond" w:hAnsi="Garamond" w:cs="Calibri"/>
          <w:color w:val="000000" w:themeColor="text1"/>
          <w:sz w:val="22"/>
          <w:szCs w:val="22"/>
        </w:rPr>
        <w:t>macOS, Windows</w:t>
      </w:r>
    </w:p>
    <w:p w14:paraId="3A83EB47" w14:textId="77777777" w:rsidR="00E60E7F" w:rsidRPr="00B518F2" w:rsidRDefault="00E60E7F">
      <w:pPr>
        <w:jc w:val="center"/>
        <w:rPr>
          <w:rFonts w:ascii="Garamond" w:hAnsi="Garamond" w:cs="Calibri"/>
          <w:b/>
          <w:bCs/>
          <w:color w:val="000000" w:themeColor="text1"/>
          <w:sz w:val="22"/>
          <w:szCs w:val="22"/>
        </w:rPr>
      </w:pPr>
    </w:p>
    <w:sectPr w:rsidR="00E60E7F" w:rsidRPr="00B518F2" w:rsidSect="005E0081">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B7F3A"/>
    <w:multiLevelType w:val="hybridMultilevel"/>
    <w:tmpl w:val="5AEA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330"/>
    <w:multiLevelType w:val="hybridMultilevel"/>
    <w:tmpl w:val="7CA09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77A4F"/>
    <w:multiLevelType w:val="hybridMultilevel"/>
    <w:tmpl w:val="E9D63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CC66CD"/>
    <w:multiLevelType w:val="hybridMultilevel"/>
    <w:tmpl w:val="4904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70678"/>
    <w:multiLevelType w:val="hybridMultilevel"/>
    <w:tmpl w:val="C802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B1BF2"/>
    <w:multiLevelType w:val="hybridMultilevel"/>
    <w:tmpl w:val="8C10B91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AE64E20"/>
    <w:multiLevelType w:val="hybridMultilevel"/>
    <w:tmpl w:val="40FA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7545D3"/>
    <w:multiLevelType w:val="hybridMultilevel"/>
    <w:tmpl w:val="0A8CF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7F45E5"/>
    <w:multiLevelType w:val="hybridMultilevel"/>
    <w:tmpl w:val="453C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567431"/>
    <w:multiLevelType w:val="hybridMultilevel"/>
    <w:tmpl w:val="B1CE9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634BE7"/>
    <w:multiLevelType w:val="hybridMultilevel"/>
    <w:tmpl w:val="205CD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237939"/>
    <w:multiLevelType w:val="hybridMultilevel"/>
    <w:tmpl w:val="650E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1159AB"/>
    <w:multiLevelType w:val="hybridMultilevel"/>
    <w:tmpl w:val="C7A0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607792">
    <w:abstractNumId w:val="1"/>
  </w:num>
  <w:num w:numId="2" w16cid:durableId="706367781">
    <w:abstractNumId w:val="5"/>
  </w:num>
  <w:num w:numId="3" w16cid:durableId="1818761610">
    <w:abstractNumId w:val="12"/>
  </w:num>
  <w:num w:numId="4" w16cid:durableId="716246140">
    <w:abstractNumId w:val="2"/>
  </w:num>
  <w:num w:numId="5" w16cid:durableId="1889993527">
    <w:abstractNumId w:val="0"/>
  </w:num>
  <w:num w:numId="6" w16cid:durableId="460198521">
    <w:abstractNumId w:val="11"/>
  </w:num>
  <w:num w:numId="7" w16cid:durableId="1448542495">
    <w:abstractNumId w:val="3"/>
  </w:num>
  <w:num w:numId="8" w16cid:durableId="2141918827">
    <w:abstractNumId w:val="7"/>
  </w:num>
  <w:num w:numId="9" w16cid:durableId="1792437596">
    <w:abstractNumId w:val="6"/>
  </w:num>
  <w:num w:numId="10" w16cid:durableId="1031035222">
    <w:abstractNumId w:val="4"/>
  </w:num>
  <w:num w:numId="11" w16cid:durableId="1165786057">
    <w:abstractNumId w:val="8"/>
  </w:num>
  <w:num w:numId="12" w16cid:durableId="1276403230">
    <w:abstractNumId w:val="9"/>
  </w:num>
  <w:num w:numId="13" w16cid:durableId="1131173315">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DQwMDQ0tTA1NzVV0lEKTi0uzszPAykwrgUAacxLUiwAAAA="/>
  </w:docVars>
  <w:rsids>
    <w:rsidRoot w:val="000C2FFE"/>
    <w:rsid w:val="00000FD8"/>
    <w:rsid w:val="0000710D"/>
    <w:rsid w:val="00010A8A"/>
    <w:rsid w:val="00010BAE"/>
    <w:rsid w:val="0001290C"/>
    <w:rsid w:val="0001783B"/>
    <w:rsid w:val="00020638"/>
    <w:rsid w:val="0002545F"/>
    <w:rsid w:val="000279E4"/>
    <w:rsid w:val="00032B9E"/>
    <w:rsid w:val="00035567"/>
    <w:rsid w:val="00037D9D"/>
    <w:rsid w:val="00043E79"/>
    <w:rsid w:val="00046C39"/>
    <w:rsid w:val="000502AE"/>
    <w:rsid w:val="000531AF"/>
    <w:rsid w:val="000535E1"/>
    <w:rsid w:val="00055899"/>
    <w:rsid w:val="000635A5"/>
    <w:rsid w:val="00066509"/>
    <w:rsid w:val="00075419"/>
    <w:rsid w:val="00076D0C"/>
    <w:rsid w:val="00080706"/>
    <w:rsid w:val="0009286A"/>
    <w:rsid w:val="00095384"/>
    <w:rsid w:val="000974B9"/>
    <w:rsid w:val="000A21BD"/>
    <w:rsid w:val="000A26A5"/>
    <w:rsid w:val="000A36E2"/>
    <w:rsid w:val="000A3CEF"/>
    <w:rsid w:val="000A5620"/>
    <w:rsid w:val="000A6F46"/>
    <w:rsid w:val="000A7D86"/>
    <w:rsid w:val="000B367B"/>
    <w:rsid w:val="000B7E2C"/>
    <w:rsid w:val="000C2FFE"/>
    <w:rsid w:val="000C3366"/>
    <w:rsid w:val="000D2256"/>
    <w:rsid w:val="000D3459"/>
    <w:rsid w:val="000D5F45"/>
    <w:rsid w:val="000E0FE6"/>
    <w:rsid w:val="000E6BB9"/>
    <w:rsid w:val="000F3DF7"/>
    <w:rsid w:val="000F414D"/>
    <w:rsid w:val="000F7D89"/>
    <w:rsid w:val="00100C4F"/>
    <w:rsid w:val="00103EE9"/>
    <w:rsid w:val="0011181C"/>
    <w:rsid w:val="00112D7A"/>
    <w:rsid w:val="00113A38"/>
    <w:rsid w:val="00115146"/>
    <w:rsid w:val="00115325"/>
    <w:rsid w:val="00115532"/>
    <w:rsid w:val="00121C08"/>
    <w:rsid w:val="00125F71"/>
    <w:rsid w:val="00131C0A"/>
    <w:rsid w:val="00131F9A"/>
    <w:rsid w:val="00134629"/>
    <w:rsid w:val="00135206"/>
    <w:rsid w:val="00135BA2"/>
    <w:rsid w:val="001427DD"/>
    <w:rsid w:val="0014283A"/>
    <w:rsid w:val="00145108"/>
    <w:rsid w:val="00147338"/>
    <w:rsid w:val="001526BE"/>
    <w:rsid w:val="00153B45"/>
    <w:rsid w:val="00155427"/>
    <w:rsid w:val="001613B0"/>
    <w:rsid w:val="00163131"/>
    <w:rsid w:val="00164178"/>
    <w:rsid w:val="0016524D"/>
    <w:rsid w:val="00165B0D"/>
    <w:rsid w:val="00167249"/>
    <w:rsid w:val="001749A8"/>
    <w:rsid w:val="00176DD4"/>
    <w:rsid w:val="00177FC7"/>
    <w:rsid w:val="00180ABF"/>
    <w:rsid w:val="001849F6"/>
    <w:rsid w:val="0018615B"/>
    <w:rsid w:val="0019141C"/>
    <w:rsid w:val="001956C1"/>
    <w:rsid w:val="00195FEE"/>
    <w:rsid w:val="001A28A5"/>
    <w:rsid w:val="001A28D1"/>
    <w:rsid w:val="001A4240"/>
    <w:rsid w:val="001B0B6D"/>
    <w:rsid w:val="001B2236"/>
    <w:rsid w:val="001B67B8"/>
    <w:rsid w:val="001C40DD"/>
    <w:rsid w:val="001C4654"/>
    <w:rsid w:val="001C6548"/>
    <w:rsid w:val="001C6974"/>
    <w:rsid w:val="001D1DAD"/>
    <w:rsid w:val="001D37AD"/>
    <w:rsid w:val="001D75C1"/>
    <w:rsid w:val="001E1B02"/>
    <w:rsid w:val="001E6140"/>
    <w:rsid w:val="001E793E"/>
    <w:rsid w:val="0020508A"/>
    <w:rsid w:val="002062F8"/>
    <w:rsid w:val="00214965"/>
    <w:rsid w:val="00216301"/>
    <w:rsid w:val="002179A9"/>
    <w:rsid w:val="0022575E"/>
    <w:rsid w:val="002260AF"/>
    <w:rsid w:val="002278F0"/>
    <w:rsid w:val="00230197"/>
    <w:rsid w:val="0023682E"/>
    <w:rsid w:val="00237C7A"/>
    <w:rsid w:val="00240270"/>
    <w:rsid w:val="002438FA"/>
    <w:rsid w:val="0026196B"/>
    <w:rsid w:val="00263BB7"/>
    <w:rsid w:val="00265A2E"/>
    <w:rsid w:val="00274FC2"/>
    <w:rsid w:val="002839C7"/>
    <w:rsid w:val="00290F28"/>
    <w:rsid w:val="00291686"/>
    <w:rsid w:val="00292C27"/>
    <w:rsid w:val="0029509D"/>
    <w:rsid w:val="00297A8F"/>
    <w:rsid w:val="002A3924"/>
    <w:rsid w:val="002A5FEB"/>
    <w:rsid w:val="002B02B4"/>
    <w:rsid w:val="002B397F"/>
    <w:rsid w:val="002B608D"/>
    <w:rsid w:val="002B6939"/>
    <w:rsid w:val="002C03E9"/>
    <w:rsid w:val="002C1CD9"/>
    <w:rsid w:val="002C7241"/>
    <w:rsid w:val="002D1BB9"/>
    <w:rsid w:val="002E14BC"/>
    <w:rsid w:val="002E48E0"/>
    <w:rsid w:val="002E6911"/>
    <w:rsid w:val="00300039"/>
    <w:rsid w:val="00300E31"/>
    <w:rsid w:val="0030756D"/>
    <w:rsid w:val="003108F2"/>
    <w:rsid w:val="00315CD5"/>
    <w:rsid w:val="00321961"/>
    <w:rsid w:val="00322200"/>
    <w:rsid w:val="00325844"/>
    <w:rsid w:val="00331959"/>
    <w:rsid w:val="00331B1E"/>
    <w:rsid w:val="00333755"/>
    <w:rsid w:val="00334B31"/>
    <w:rsid w:val="00342649"/>
    <w:rsid w:val="00343442"/>
    <w:rsid w:val="00344F7B"/>
    <w:rsid w:val="003523DF"/>
    <w:rsid w:val="0035563E"/>
    <w:rsid w:val="00356837"/>
    <w:rsid w:val="00361D4B"/>
    <w:rsid w:val="0036352D"/>
    <w:rsid w:val="003662A0"/>
    <w:rsid w:val="00366A92"/>
    <w:rsid w:val="00366C68"/>
    <w:rsid w:val="00370861"/>
    <w:rsid w:val="00371DF8"/>
    <w:rsid w:val="0037411B"/>
    <w:rsid w:val="00375689"/>
    <w:rsid w:val="0038037F"/>
    <w:rsid w:val="00382863"/>
    <w:rsid w:val="00385409"/>
    <w:rsid w:val="00390DE5"/>
    <w:rsid w:val="00392A01"/>
    <w:rsid w:val="00393852"/>
    <w:rsid w:val="003943A7"/>
    <w:rsid w:val="00396524"/>
    <w:rsid w:val="00396CB2"/>
    <w:rsid w:val="003975A9"/>
    <w:rsid w:val="003A06BC"/>
    <w:rsid w:val="003A4D31"/>
    <w:rsid w:val="003A5667"/>
    <w:rsid w:val="003B04F3"/>
    <w:rsid w:val="003B43D9"/>
    <w:rsid w:val="003B7A26"/>
    <w:rsid w:val="003C07AC"/>
    <w:rsid w:val="003C5F98"/>
    <w:rsid w:val="003D1CDC"/>
    <w:rsid w:val="003D4FE6"/>
    <w:rsid w:val="003D7F0B"/>
    <w:rsid w:val="003E2603"/>
    <w:rsid w:val="003E5A04"/>
    <w:rsid w:val="003F3E63"/>
    <w:rsid w:val="003F5578"/>
    <w:rsid w:val="003F5D4D"/>
    <w:rsid w:val="003F71BC"/>
    <w:rsid w:val="004030F1"/>
    <w:rsid w:val="00405230"/>
    <w:rsid w:val="00406537"/>
    <w:rsid w:val="004077D5"/>
    <w:rsid w:val="004154FD"/>
    <w:rsid w:val="00415610"/>
    <w:rsid w:val="00415983"/>
    <w:rsid w:val="004223B9"/>
    <w:rsid w:val="004237F6"/>
    <w:rsid w:val="0042405A"/>
    <w:rsid w:val="004255EA"/>
    <w:rsid w:val="004369E4"/>
    <w:rsid w:val="00441007"/>
    <w:rsid w:val="00442FA3"/>
    <w:rsid w:val="00444360"/>
    <w:rsid w:val="00451252"/>
    <w:rsid w:val="00451E6A"/>
    <w:rsid w:val="00460EA9"/>
    <w:rsid w:val="0046134D"/>
    <w:rsid w:val="004631CE"/>
    <w:rsid w:val="004640A2"/>
    <w:rsid w:val="00470291"/>
    <w:rsid w:val="00472642"/>
    <w:rsid w:val="0047274A"/>
    <w:rsid w:val="00475A25"/>
    <w:rsid w:val="0048123B"/>
    <w:rsid w:val="00485746"/>
    <w:rsid w:val="00491820"/>
    <w:rsid w:val="004A0B6F"/>
    <w:rsid w:val="004A1B10"/>
    <w:rsid w:val="004B1F52"/>
    <w:rsid w:val="004B5856"/>
    <w:rsid w:val="004B64DE"/>
    <w:rsid w:val="004B6763"/>
    <w:rsid w:val="004C0EEE"/>
    <w:rsid w:val="004C5AF1"/>
    <w:rsid w:val="004C74E2"/>
    <w:rsid w:val="004C77AA"/>
    <w:rsid w:val="004C7B01"/>
    <w:rsid w:val="004D1BE8"/>
    <w:rsid w:val="004D3B27"/>
    <w:rsid w:val="004D4164"/>
    <w:rsid w:val="004D724A"/>
    <w:rsid w:val="004E0F14"/>
    <w:rsid w:val="004E1A0B"/>
    <w:rsid w:val="004E55B4"/>
    <w:rsid w:val="004E6EAB"/>
    <w:rsid w:val="004F366A"/>
    <w:rsid w:val="004F42BC"/>
    <w:rsid w:val="004F5552"/>
    <w:rsid w:val="004F5F36"/>
    <w:rsid w:val="0050050B"/>
    <w:rsid w:val="00505200"/>
    <w:rsid w:val="0050680E"/>
    <w:rsid w:val="0051040A"/>
    <w:rsid w:val="005121D7"/>
    <w:rsid w:val="005124D7"/>
    <w:rsid w:val="00512F29"/>
    <w:rsid w:val="00513A35"/>
    <w:rsid w:val="00516177"/>
    <w:rsid w:val="00524371"/>
    <w:rsid w:val="005263D1"/>
    <w:rsid w:val="005264FC"/>
    <w:rsid w:val="00533022"/>
    <w:rsid w:val="00534560"/>
    <w:rsid w:val="00535868"/>
    <w:rsid w:val="005374F4"/>
    <w:rsid w:val="00541D2F"/>
    <w:rsid w:val="005463AA"/>
    <w:rsid w:val="00547C46"/>
    <w:rsid w:val="005514BA"/>
    <w:rsid w:val="00551FC4"/>
    <w:rsid w:val="005606CB"/>
    <w:rsid w:val="00560E6B"/>
    <w:rsid w:val="0056284F"/>
    <w:rsid w:val="0056397F"/>
    <w:rsid w:val="00563B6C"/>
    <w:rsid w:val="0056685A"/>
    <w:rsid w:val="005677B4"/>
    <w:rsid w:val="00571711"/>
    <w:rsid w:val="00571CEB"/>
    <w:rsid w:val="00572497"/>
    <w:rsid w:val="005751A3"/>
    <w:rsid w:val="00575422"/>
    <w:rsid w:val="00580355"/>
    <w:rsid w:val="0058055D"/>
    <w:rsid w:val="005810EA"/>
    <w:rsid w:val="00581E73"/>
    <w:rsid w:val="00582156"/>
    <w:rsid w:val="00583799"/>
    <w:rsid w:val="00583DE7"/>
    <w:rsid w:val="0058567E"/>
    <w:rsid w:val="00585883"/>
    <w:rsid w:val="00586741"/>
    <w:rsid w:val="00587630"/>
    <w:rsid w:val="00592475"/>
    <w:rsid w:val="00592B8C"/>
    <w:rsid w:val="00592BC2"/>
    <w:rsid w:val="0059378B"/>
    <w:rsid w:val="00593E29"/>
    <w:rsid w:val="005958ED"/>
    <w:rsid w:val="00595CD1"/>
    <w:rsid w:val="00596737"/>
    <w:rsid w:val="005A2B58"/>
    <w:rsid w:val="005A3528"/>
    <w:rsid w:val="005A5F78"/>
    <w:rsid w:val="005B0755"/>
    <w:rsid w:val="005B2355"/>
    <w:rsid w:val="005B4D1C"/>
    <w:rsid w:val="005B6D68"/>
    <w:rsid w:val="005C01D5"/>
    <w:rsid w:val="005C1A89"/>
    <w:rsid w:val="005C57D1"/>
    <w:rsid w:val="005C6295"/>
    <w:rsid w:val="005D021B"/>
    <w:rsid w:val="005D1B33"/>
    <w:rsid w:val="005D1F09"/>
    <w:rsid w:val="005D5C62"/>
    <w:rsid w:val="005E0081"/>
    <w:rsid w:val="005E401B"/>
    <w:rsid w:val="005E5236"/>
    <w:rsid w:val="005E7CF9"/>
    <w:rsid w:val="005F2B5D"/>
    <w:rsid w:val="005F4FF5"/>
    <w:rsid w:val="005F6BF8"/>
    <w:rsid w:val="00603880"/>
    <w:rsid w:val="00611545"/>
    <w:rsid w:val="006121B3"/>
    <w:rsid w:val="006125F4"/>
    <w:rsid w:val="00615BE7"/>
    <w:rsid w:val="006177EE"/>
    <w:rsid w:val="00621E88"/>
    <w:rsid w:val="00624EE0"/>
    <w:rsid w:val="006256C6"/>
    <w:rsid w:val="00626B30"/>
    <w:rsid w:val="00634487"/>
    <w:rsid w:val="00635E70"/>
    <w:rsid w:val="00635FB6"/>
    <w:rsid w:val="00636DE8"/>
    <w:rsid w:val="006417CB"/>
    <w:rsid w:val="0064243E"/>
    <w:rsid w:val="00642642"/>
    <w:rsid w:val="0064393E"/>
    <w:rsid w:val="00644F30"/>
    <w:rsid w:val="00650606"/>
    <w:rsid w:val="00651E2F"/>
    <w:rsid w:val="006546FE"/>
    <w:rsid w:val="00662D38"/>
    <w:rsid w:val="00664989"/>
    <w:rsid w:val="00670828"/>
    <w:rsid w:val="006716A0"/>
    <w:rsid w:val="006746CE"/>
    <w:rsid w:val="006751E8"/>
    <w:rsid w:val="00675B0E"/>
    <w:rsid w:val="006840F6"/>
    <w:rsid w:val="00684517"/>
    <w:rsid w:val="00685952"/>
    <w:rsid w:val="006A0134"/>
    <w:rsid w:val="006A2FA5"/>
    <w:rsid w:val="006A6336"/>
    <w:rsid w:val="006A6F0A"/>
    <w:rsid w:val="006B06F7"/>
    <w:rsid w:val="006B1494"/>
    <w:rsid w:val="006B72D0"/>
    <w:rsid w:val="006C2C36"/>
    <w:rsid w:val="006D19D2"/>
    <w:rsid w:val="006D30E5"/>
    <w:rsid w:val="006D35A1"/>
    <w:rsid w:val="006D40AC"/>
    <w:rsid w:val="006E12D5"/>
    <w:rsid w:val="006E331B"/>
    <w:rsid w:val="006F14ED"/>
    <w:rsid w:val="006F25CF"/>
    <w:rsid w:val="006F5698"/>
    <w:rsid w:val="006F799C"/>
    <w:rsid w:val="00701BE1"/>
    <w:rsid w:val="00703B61"/>
    <w:rsid w:val="00706D7C"/>
    <w:rsid w:val="0071101E"/>
    <w:rsid w:val="00713433"/>
    <w:rsid w:val="00714EAA"/>
    <w:rsid w:val="007150EF"/>
    <w:rsid w:val="00722A58"/>
    <w:rsid w:val="00724E95"/>
    <w:rsid w:val="00730B1A"/>
    <w:rsid w:val="00732C5A"/>
    <w:rsid w:val="0073486F"/>
    <w:rsid w:val="0073493C"/>
    <w:rsid w:val="00735A0F"/>
    <w:rsid w:val="007404AF"/>
    <w:rsid w:val="00743E45"/>
    <w:rsid w:val="00744757"/>
    <w:rsid w:val="00745DF2"/>
    <w:rsid w:val="007501A1"/>
    <w:rsid w:val="0075443D"/>
    <w:rsid w:val="00755E57"/>
    <w:rsid w:val="00756550"/>
    <w:rsid w:val="00763115"/>
    <w:rsid w:val="0076386C"/>
    <w:rsid w:val="007647E8"/>
    <w:rsid w:val="00764F38"/>
    <w:rsid w:val="00770B1C"/>
    <w:rsid w:val="0077274C"/>
    <w:rsid w:val="007728B9"/>
    <w:rsid w:val="00772BDB"/>
    <w:rsid w:val="0077423A"/>
    <w:rsid w:val="00777CB1"/>
    <w:rsid w:val="00780153"/>
    <w:rsid w:val="00782329"/>
    <w:rsid w:val="007828D8"/>
    <w:rsid w:val="00785251"/>
    <w:rsid w:val="00785F44"/>
    <w:rsid w:val="007905D2"/>
    <w:rsid w:val="007908F6"/>
    <w:rsid w:val="00793E5F"/>
    <w:rsid w:val="00796C03"/>
    <w:rsid w:val="007976AF"/>
    <w:rsid w:val="007B311E"/>
    <w:rsid w:val="007B5966"/>
    <w:rsid w:val="007C12F6"/>
    <w:rsid w:val="007C5159"/>
    <w:rsid w:val="007C6C97"/>
    <w:rsid w:val="007C76AF"/>
    <w:rsid w:val="007E02A8"/>
    <w:rsid w:val="007E2A7F"/>
    <w:rsid w:val="007E3FB5"/>
    <w:rsid w:val="007E6FCA"/>
    <w:rsid w:val="007E76E7"/>
    <w:rsid w:val="007E77F5"/>
    <w:rsid w:val="007E7F51"/>
    <w:rsid w:val="007F0B2B"/>
    <w:rsid w:val="007F0DD6"/>
    <w:rsid w:val="007F138C"/>
    <w:rsid w:val="007F48B1"/>
    <w:rsid w:val="00800EFB"/>
    <w:rsid w:val="008038A5"/>
    <w:rsid w:val="00811A43"/>
    <w:rsid w:val="00812C00"/>
    <w:rsid w:val="00823D24"/>
    <w:rsid w:val="00824BEC"/>
    <w:rsid w:val="00825E3A"/>
    <w:rsid w:val="0083143E"/>
    <w:rsid w:val="00833A68"/>
    <w:rsid w:val="00833CA5"/>
    <w:rsid w:val="00834001"/>
    <w:rsid w:val="00834C2D"/>
    <w:rsid w:val="00837AC0"/>
    <w:rsid w:val="00840B2F"/>
    <w:rsid w:val="00841AFE"/>
    <w:rsid w:val="00843BAC"/>
    <w:rsid w:val="0084711A"/>
    <w:rsid w:val="00853304"/>
    <w:rsid w:val="00857E3E"/>
    <w:rsid w:val="00867367"/>
    <w:rsid w:val="00872428"/>
    <w:rsid w:val="0087460E"/>
    <w:rsid w:val="0088382B"/>
    <w:rsid w:val="0088746E"/>
    <w:rsid w:val="00891C5C"/>
    <w:rsid w:val="00894F17"/>
    <w:rsid w:val="008A29FE"/>
    <w:rsid w:val="008A303F"/>
    <w:rsid w:val="008B0DC0"/>
    <w:rsid w:val="008B549E"/>
    <w:rsid w:val="008C2236"/>
    <w:rsid w:val="008C716E"/>
    <w:rsid w:val="008D0DBB"/>
    <w:rsid w:val="008D685E"/>
    <w:rsid w:val="008E1E2E"/>
    <w:rsid w:val="008E21BF"/>
    <w:rsid w:val="008E246B"/>
    <w:rsid w:val="008E58FF"/>
    <w:rsid w:val="008F0981"/>
    <w:rsid w:val="008F1104"/>
    <w:rsid w:val="008F1C06"/>
    <w:rsid w:val="008F2D1D"/>
    <w:rsid w:val="008F7A77"/>
    <w:rsid w:val="00900584"/>
    <w:rsid w:val="00900825"/>
    <w:rsid w:val="00904CF0"/>
    <w:rsid w:val="0090529D"/>
    <w:rsid w:val="00906536"/>
    <w:rsid w:val="00913FE7"/>
    <w:rsid w:val="0091403E"/>
    <w:rsid w:val="00914957"/>
    <w:rsid w:val="009351D9"/>
    <w:rsid w:val="009517E4"/>
    <w:rsid w:val="009534CD"/>
    <w:rsid w:val="00965686"/>
    <w:rsid w:val="00967A8F"/>
    <w:rsid w:val="009714FF"/>
    <w:rsid w:val="00980B3C"/>
    <w:rsid w:val="00981986"/>
    <w:rsid w:val="00981B72"/>
    <w:rsid w:val="00984ADF"/>
    <w:rsid w:val="009853E3"/>
    <w:rsid w:val="00985FA4"/>
    <w:rsid w:val="00986BF6"/>
    <w:rsid w:val="00986E47"/>
    <w:rsid w:val="00993319"/>
    <w:rsid w:val="009965B2"/>
    <w:rsid w:val="009A0751"/>
    <w:rsid w:val="009A5273"/>
    <w:rsid w:val="009A757D"/>
    <w:rsid w:val="009C2F43"/>
    <w:rsid w:val="009D002C"/>
    <w:rsid w:val="009D0218"/>
    <w:rsid w:val="009E2627"/>
    <w:rsid w:val="009E2E4E"/>
    <w:rsid w:val="009F16BD"/>
    <w:rsid w:val="009F1D54"/>
    <w:rsid w:val="009F24C6"/>
    <w:rsid w:val="009F3AB0"/>
    <w:rsid w:val="009F4838"/>
    <w:rsid w:val="00A14971"/>
    <w:rsid w:val="00A224DF"/>
    <w:rsid w:val="00A24216"/>
    <w:rsid w:val="00A26E4F"/>
    <w:rsid w:val="00A36A2E"/>
    <w:rsid w:val="00A37296"/>
    <w:rsid w:val="00A40A93"/>
    <w:rsid w:val="00A41BF3"/>
    <w:rsid w:val="00A41FA7"/>
    <w:rsid w:val="00A45629"/>
    <w:rsid w:val="00A52EDD"/>
    <w:rsid w:val="00A53E62"/>
    <w:rsid w:val="00A54341"/>
    <w:rsid w:val="00A62A1F"/>
    <w:rsid w:val="00A65064"/>
    <w:rsid w:val="00A6705B"/>
    <w:rsid w:val="00A670CA"/>
    <w:rsid w:val="00A70975"/>
    <w:rsid w:val="00A768C5"/>
    <w:rsid w:val="00A76C1D"/>
    <w:rsid w:val="00A7713B"/>
    <w:rsid w:val="00A82AC7"/>
    <w:rsid w:val="00A83854"/>
    <w:rsid w:val="00A914A3"/>
    <w:rsid w:val="00A9794E"/>
    <w:rsid w:val="00A97F65"/>
    <w:rsid w:val="00AA1288"/>
    <w:rsid w:val="00AA1897"/>
    <w:rsid w:val="00AA21E1"/>
    <w:rsid w:val="00AA63B1"/>
    <w:rsid w:val="00AC07B5"/>
    <w:rsid w:val="00AD125C"/>
    <w:rsid w:val="00AD2ADA"/>
    <w:rsid w:val="00AD32FB"/>
    <w:rsid w:val="00AD6B6F"/>
    <w:rsid w:val="00AD6E09"/>
    <w:rsid w:val="00AD7B7F"/>
    <w:rsid w:val="00AE0B46"/>
    <w:rsid w:val="00AE1244"/>
    <w:rsid w:val="00AE1EC4"/>
    <w:rsid w:val="00AE215E"/>
    <w:rsid w:val="00AE2DE7"/>
    <w:rsid w:val="00AF277E"/>
    <w:rsid w:val="00AF6C10"/>
    <w:rsid w:val="00B0172F"/>
    <w:rsid w:val="00B0247C"/>
    <w:rsid w:val="00B06FF9"/>
    <w:rsid w:val="00B11CC3"/>
    <w:rsid w:val="00B14A36"/>
    <w:rsid w:val="00B21CD3"/>
    <w:rsid w:val="00B22656"/>
    <w:rsid w:val="00B261EB"/>
    <w:rsid w:val="00B32425"/>
    <w:rsid w:val="00B32B45"/>
    <w:rsid w:val="00B36E09"/>
    <w:rsid w:val="00B37C6E"/>
    <w:rsid w:val="00B402F6"/>
    <w:rsid w:val="00B477E9"/>
    <w:rsid w:val="00B51406"/>
    <w:rsid w:val="00B57267"/>
    <w:rsid w:val="00B60509"/>
    <w:rsid w:val="00B62CE2"/>
    <w:rsid w:val="00B745D5"/>
    <w:rsid w:val="00B74E44"/>
    <w:rsid w:val="00B82E22"/>
    <w:rsid w:val="00B86884"/>
    <w:rsid w:val="00B870B6"/>
    <w:rsid w:val="00B87871"/>
    <w:rsid w:val="00B92197"/>
    <w:rsid w:val="00B93FF3"/>
    <w:rsid w:val="00B945E3"/>
    <w:rsid w:val="00B96AFC"/>
    <w:rsid w:val="00BA45BD"/>
    <w:rsid w:val="00BA6DB8"/>
    <w:rsid w:val="00BB457B"/>
    <w:rsid w:val="00BB588B"/>
    <w:rsid w:val="00BB6336"/>
    <w:rsid w:val="00BB637C"/>
    <w:rsid w:val="00BB737C"/>
    <w:rsid w:val="00BB7D94"/>
    <w:rsid w:val="00BC1264"/>
    <w:rsid w:val="00BC1FF6"/>
    <w:rsid w:val="00BC5F31"/>
    <w:rsid w:val="00BC7537"/>
    <w:rsid w:val="00BC781B"/>
    <w:rsid w:val="00BD00E3"/>
    <w:rsid w:val="00BD664C"/>
    <w:rsid w:val="00BE15A1"/>
    <w:rsid w:val="00BE4AF5"/>
    <w:rsid w:val="00BE7ABF"/>
    <w:rsid w:val="00BF37A0"/>
    <w:rsid w:val="00BF46EE"/>
    <w:rsid w:val="00BF4706"/>
    <w:rsid w:val="00BF5893"/>
    <w:rsid w:val="00C05602"/>
    <w:rsid w:val="00C061C0"/>
    <w:rsid w:val="00C13AFD"/>
    <w:rsid w:val="00C145F6"/>
    <w:rsid w:val="00C26677"/>
    <w:rsid w:val="00C30DE6"/>
    <w:rsid w:val="00C3117D"/>
    <w:rsid w:val="00C34E80"/>
    <w:rsid w:val="00C35AC0"/>
    <w:rsid w:val="00C373C8"/>
    <w:rsid w:val="00C40A92"/>
    <w:rsid w:val="00C435FC"/>
    <w:rsid w:val="00C47684"/>
    <w:rsid w:val="00C511E5"/>
    <w:rsid w:val="00C53F6B"/>
    <w:rsid w:val="00C550AD"/>
    <w:rsid w:val="00C64544"/>
    <w:rsid w:val="00C64D8C"/>
    <w:rsid w:val="00C66628"/>
    <w:rsid w:val="00C74136"/>
    <w:rsid w:val="00C76CBE"/>
    <w:rsid w:val="00C816DE"/>
    <w:rsid w:val="00C91C18"/>
    <w:rsid w:val="00CA334C"/>
    <w:rsid w:val="00CA68C3"/>
    <w:rsid w:val="00CA6A1E"/>
    <w:rsid w:val="00CA7805"/>
    <w:rsid w:val="00CB0479"/>
    <w:rsid w:val="00CB097B"/>
    <w:rsid w:val="00CB1630"/>
    <w:rsid w:val="00CB1EB8"/>
    <w:rsid w:val="00CB55B9"/>
    <w:rsid w:val="00CB59A3"/>
    <w:rsid w:val="00CB60AC"/>
    <w:rsid w:val="00CB79A1"/>
    <w:rsid w:val="00CC3F8B"/>
    <w:rsid w:val="00CD502B"/>
    <w:rsid w:val="00CD538F"/>
    <w:rsid w:val="00CF385D"/>
    <w:rsid w:val="00CF3B29"/>
    <w:rsid w:val="00D0738D"/>
    <w:rsid w:val="00D11B79"/>
    <w:rsid w:val="00D13057"/>
    <w:rsid w:val="00D13FA1"/>
    <w:rsid w:val="00D14318"/>
    <w:rsid w:val="00D15DBE"/>
    <w:rsid w:val="00D20F11"/>
    <w:rsid w:val="00D20F8A"/>
    <w:rsid w:val="00D22527"/>
    <w:rsid w:val="00D255C5"/>
    <w:rsid w:val="00D26976"/>
    <w:rsid w:val="00D27790"/>
    <w:rsid w:val="00D318AF"/>
    <w:rsid w:val="00D34E4A"/>
    <w:rsid w:val="00D357AD"/>
    <w:rsid w:val="00D362A1"/>
    <w:rsid w:val="00D375FE"/>
    <w:rsid w:val="00D40E6E"/>
    <w:rsid w:val="00D41E25"/>
    <w:rsid w:val="00D461B1"/>
    <w:rsid w:val="00D56E98"/>
    <w:rsid w:val="00D57FEE"/>
    <w:rsid w:val="00D72DD2"/>
    <w:rsid w:val="00D731EF"/>
    <w:rsid w:val="00D74FAA"/>
    <w:rsid w:val="00D75395"/>
    <w:rsid w:val="00D75AEC"/>
    <w:rsid w:val="00D7750B"/>
    <w:rsid w:val="00D80508"/>
    <w:rsid w:val="00D82DF4"/>
    <w:rsid w:val="00D918D4"/>
    <w:rsid w:val="00D929B4"/>
    <w:rsid w:val="00D9684F"/>
    <w:rsid w:val="00DA19E6"/>
    <w:rsid w:val="00DA52F2"/>
    <w:rsid w:val="00DB49E9"/>
    <w:rsid w:val="00DC1405"/>
    <w:rsid w:val="00DC1DEA"/>
    <w:rsid w:val="00DC1F12"/>
    <w:rsid w:val="00DC58F7"/>
    <w:rsid w:val="00DC6F63"/>
    <w:rsid w:val="00DC7D57"/>
    <w:rsid w:val="00DD0327"/>
    <w:rsid w:val="00DD0A38"/>
    <w:rsid w:val="00DD2859"/>
    <w:rsid w:val="00DE04D1"/>
    <w:rsid w:val="00DE2A20"/>
    <w:rsid w:val="00DE3328"/>
    <w:rsid w:val="00DE333B"/>
    <w:rsid w:val="00DE74A3"/>
    <w:rsid w:val="00DE7FD9"/>
    <w:rsid w:val="00DF102C"/>
    <w:rsid w:val="00DF316D"/>
    <w:rsid w:val="00DF5D91"/>
    <w:rsid w:val="00DF60CB"/>
    <w:rsid w:val="00E02755"/>
    <w:rsid w:val="00E0520A"/>
    <w:rsid w:val="00E11AAC"/>
    <w:rsid w:val="00E1239D"/>
    <w:rsid w:val="00E13EFC"/>
    <w:rsid w:val="00E2034D"/>
    <w:rsid w:val="00E24680"/>
    <w:rsid w:val="00E24CD9"/>
    <w:rsid w:val="00E30D36"/>
    <w:rsid w:val="00E3432B"/>
    <w:rsid w:val="00E34A03"/>
    <w:rsid w:val="00E41376"/>
    <w:rsid w:val="00E4538E"/>
    <w:rsid w:val="00E46038"/>
    <w:rsid w:val="00E506D5"/>
    <w:rsid w:val="00E525CA"/>
    <w:rsid w:val="00E569C4"/>
    <w:rsid w:val="00E56A83"/>
    <w:rsid w:val="00E570AA"/>
    <w:rsid w:val="00E60E7F"/>
    <w:rsid w:val="00E640AB"/>
    <w:rsid w:val="00E714A0"/>
    <w:rsid w:val="00E73293"/>
    <w:rsid w:val="00E76524"/>
    <w:rsid w:val="00E858D4"/>
    <w:rsid w:val="00E901AA"/>
    <w:rsid w:val="00E90941"/>
    <w:rsid w:val="00EA0F9C"/>
    <w:rsid w:val="00EA19CA"/>
    <w:rsid w:val="00EA1C21"/>
    <w:rsid w:val="00EA255A"/>
    <w:rsid w:val="00EA4A14"/>
    <w:rsid w:val="00EB393C"/>
    <w:rsid w:val="00EB3F92"/>
    <w:rsid w:val="00EC4732"/>
    <w:rsid w:val="00EC52B6"/>
    <w:rsid w:val="00EC5A6B"/>
    <w:rsid w:val="00EC5EAB"/>
    <w:rsid w:val="00ED1DD0"/>
    <w:rsid w:val="00ED746E"/>
    <w:rsid w:val="00ED7A69"/>
    <w:rsid w:val="00EE3E35"/>
    <w:rsid w:val="00EE4DBA"/>
    <w:rsid w:val="00EE5C73"/>
    <w:rsid w:val="00EF4A01"/>
    <w:rsid w:val="00EF5099"/>
    <w:rsid w:val="00EF75F0"/>
    <w:rsid w:val="00F0152F"/>
    <w:rsid w:val="00F01F81"/>
    <w:rsid w:val="00F0644B"/>
    <w:rsid w:val="00F105FB"/>
    <w:rsid w:val="00F1084A"/>
    <w:rsid w:val="00F14DEE"/>
    <w:rsid w:val="00F22E21"/>
    <w:rsid w:val="00F24B75"/>
    <w:rsid w:val="00F277C5"/>
    <w:rsid w:val="00F35CBE"/>
    <w:rsid w:val="00F37571"/>
    <w:rsid w:val="00F50932"/>
    <w:rsid w:val="00F517ED"/>
    <w:rsid w:val="00F57651"/>
    <w:rsid w:val="00F627C5"/>
    <w:rsid w:val="00F62B69"/>
    <w:rsid w:val="00F71B74"/>
    <w:rsid w:val="00F7277F"/>
    <w:rsid w:val="00F73253"/>
    <w:rsid w:val="00F75214"/>
    <w:rsid w:val="00F779BC"/>
    <w:rsid w:val="00F77C37"/>
    <w:rsid w:val="00F8306C"/>
    <w:rsid w:val="00F832DA"/>
    <w:rsid w:val="00F836FC"/>
    <w:rsid w:val="00F856A4"/>
    <w:rsid w:val="00F86403"/>
    <w:rsid w:val="00F97236"/>
    <w:rsid w:val="00FA5E4B"/>
    <w:rsid w:val="00FA6A36"/>
    <w:rsid w:val="00FA7F15"/>
    <w:rsid w:val="00FB622A"/>
    <w:rsid w:val="00FC06E6"/>
    <w:rsid w:val="00FC1EE8"/>
    <w:rsid w:val="00FC2BD6"/>
    <w:rsid w:val="00FC7617"/>
    <w:rsid w:val="00FD328F"/>
    <w:rsid w:val="00FE06F3"/>
    <w:rsid w:val="00FE7586"/>
    <w:rsid w:val="00FF000F"/>
    <w:rsid w:val="00FF0887"/>
    <w:rsid w:val="00FF09E4"/>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343B17"/>
  <w15:docId w15:val="{1B275A30-2145-4301-9BC4-1C2405D5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AC0"/>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aliases w:val="List Paragraph1,b1 + Justified,b1,b1 Char,Bullet 11,b1 + Justified1,Bullet 111,b1 + Justified11,Bullet 1,List Paragraph Char Char,List Paragraph11,Colorful List - Accent 11,SGLText List Paragraph,Normal Sentence,B1,bl1,Bullet L1,BulletL1"/>
    <w:basedOn w:val="Normal"/>
    <w:link w:val="ListParagraphChar"/>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unhideWhenUsed/>
    <w:rsid w:val="004C77AA"/>
    <w:rPr>
      <w:sz w:val="20"/>
      <w:szCs w:val="20"/>
    </w:rPr>
  </w:style>
  <w:style w:type="character" w:customStyle="1" w:styleId="CommentTextChar">
    <w:name w:val="Comment Text Char"/>
    <w:basedOn w:val="DefaultParagraphFont"/>
    <w:link w:val="CommentText"/>
    <w:uiPriority w:val="99"/>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character" w:customStyle="1" w:styleId="ListParagraphChar">
    <w:name w:val="List Paragraph Char"/>
    <w:aliases w:val="List Paragraph1 Char,b1 + Justified Char,b1 Char1,b1 Char Char,Bullet 11 Char,b1 + Justified1 Char,Bullet 111 Char,b1 + Justified11 Char,Bullet 1 Char,List Paragraph Char Char Char,List Paragraph11 Char,Colorful List - Accent 11 Char"/>
    <w:link w:val="ListParagraph"/>
    <w:uiPriority w:val="34"/>
    <w:locked/>
    <w:rsid w:val="00547C46"/>
    <w:rPr>
      <w:rFonts w:ascii="Times New Roman" w:eastAsia="Times New Roman" w:hAnsi="Times New Roman"/>
      <w:kern w:val="28"/>
      <w:sz w:val="24"/>
      <w:szCs w:val="24"/>
    </w:rPr>
  </w:style>
  <w:style w:type="character" w:styleId="UnresolvedMention">
    <w:name w:val="Unresolved Mention"/>
    <w:basedOn w:val="DefaultParagraphFont"/>
    <w:uiPriority w:val="99"/>
    <w:semiHidden/>
    <w:unhideWhenUsed/>
    <w:rsid w:val="00664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865408">
      <w:bodyDiv w:val="1"/>
      <w:marLeft w:val="0"/>
      <w:marRight w:val="0"/>
      <w:marTop w:val="0"/>
      <w:marBottom w:val="0"/>
      <w:divBdr>
        <w:top w:val="none" w:sz="0" w:space="0" w:color="auto"/>
        <w:left w:val="none" w:sz="0" w:space="0" w:color="auto"/>
        <w:bottom w:val="none" w:sz="0" w:space="0" w:color="auto"/>
        <w:right w:val="none" w:sz="0" w:space="0" w:color="auto"/>
      </w:divBdr>
    </w:div>
    <w:div w:id="492333445">
      <w:bodyDiv w:val="1"/>
      <w:marLeft w:val="0"/>
      <w:marRight w:val="0"/>
      <w:marTop w:val="0"/>
      <w:marBottom w:val="0"/>
      <w:divBdr>
        <w:top w:val="none" w:sz="0" w:space="0" w:color="auto"/>
        <w:left w:val="none" w:sz="0" w:space="0" w:color="auto"/>
        <w:bottom w:val="none" w:sz="0" w:space="0" w:color="auto"/>
        <w:right w:val="none" w:sz="0" w:space="0" w:color="auto"/>
      </w:divBdr>
    </w:div>
    <w:div w:id="492911360">
      <w:bodyDiv w:val="1"/>
      <w:marLeft w:val="0"/>
      <w:marRight w:val="0"/>
      <w:marTop w:val="0"/>
      <w:marBottom w:val="0"/>
      <w:divBdr>
        <w:top w:val="none" w:sz="0" w:space="0" w:color="auto"/>
        <w:left w:val="none" w:sz="0" w:space="0" w:color="auto"/>
        <w:bottom w:val="none" w:sz="0" w:space="0" w:color="auto"/>
        <w:right w:val="none" w:sz="0" w:space="0" w:color="auto"/>
      </w:divBdr>
    </w:div>
    <w:div w:id="512651655">
      <w:bodyDiv w:val="1"/>
      <w:marLeft w:val="0"/>
      <w:marRight w:val="0"/>
      <w:marTop w:val="0"/>
      <w:marBottom w:val="0"/>
      <w:divBdr>
        <w:top w:val="none" w:sz="0" w:space="0" w:color="auto"/>
        <w:left w:val="none" w:sz="0" w:space="0" w:color="auto"/>
        <w:bottom w:val="none" w:sz="0" w:space="0" w:color="auto"/>
        <w:right w:val="none" w:sz="0" w:space="0" w:color="auto"/>
      </w:divBdr>
    </w:div>
    <w:div w:id="900560950">
      <w:bodyDiv w:val="1"/>
      <w:marLeft w:val="0"/>
      <w:marRight w:val="0"/>
      <w:marTop w:val="0"/>
      <w:marBottom w:val="0"/>
      <w:divBdr>
        <w:top w:val="none" w:sz="0" w:space="0" w:color="auto"/>
        <w:left w:val="none" w:sz="0" w:space="0" w:color="auto"/>
        <w:bottom w:val="none" w:sz="0" w:space="0" w:color="auto"/>
        <w:right w:val="none" w:sz="0" w:space="0" w:color="auto"/>
      </w:divBdr>
    </w:div>
    <w:div w:id="984162599">
      <w:bodyDiv w:val="1"/>
      <w:marLeft w:val="0"/>
      <w:marRight w:val="0"/>
      <w:marTop w:val="0"/>
      <w:marBottom w:val="0"/>
      <w:divBdr>
        <w:top w:val="none" w:sz="0" w:space="0" w:color="auto"/>
        <w:left w:val="none" w:sz="0" w:space="0" w:color="auto"/>
        <w:bottom w:val="none" w:sz="0" w:space="0" w:color="auto"/>
        <w:right w:val="none" w:sz="0" w:space="0" w:color="auto"/>
      </w:divBdr>
    </w:div>
    <w:div w:id="1410691563">
      <w:bodyDiv w:val="1"/>
      <w:marLeft w:val="0"/>
      <w:marRight w:val="0"/>
      <w:marTop w:val="0"/>
      <w:marBottom w:val="0"/>
      <w:divBdr>
        <w:top w:val="none" w:sz="0" w:space="0" w:color="auto"/>
        <w:left w:val="none" w:sz="0" w:space="0" w:color="auto"/>
        <w:bottom w:val="none" w:sz="0" w:space="0" w:color="auto"/>
        <w:right w:val="none" w:sz="0" w:space="0" w:color="auto"/>
      </w:divBdr>
    </w:div>
    <w:div w:id="1479036288">
      <w:bodyDiv w:val="1"/>
      <w:marLeft w:val="0"/>
      <w:marRight w:val="0"/>
      <w:marTop w:val="0"/>
      <w:marBottom w:val="0"/>
      <w:divBdr>
        <w:top w:val="none" w:sz="0" w:space="0" w:color="auto"/>
        <w:left w:val="none" w:sz="0" w:space="0" w:color="auto"/>
        <w:bottom w:val="none" w:sz="0" w:space="0" w:color="auto"/>
        <w:right w:val="none" w:sz="0" w:space="0" w:color="auto"/>
      </w:divBdr>
    </w:div>
    <w:div w:id="1594513704">
      <w:bodyDiv w:val="1"/>
      <w:marLeft w:val="0"/>
      <w:marRight w:val="0"/>
      <w:marTop w:val="0"/>
      <w:marBottom w:val="0"/>
      <w:divBdr>
        <w:top w:val="none" w:sz="0" w:space="0" w:color="auto"/>
        <w:left w:val="none" w:sz="0" w:space="0" w:color="auto"/>
        <w:bottom w:val="none" w:sz="0" w:space="0" w:color="auto"/>
        <w:right w:val="none" w:sz="0" w:space="0" w:color="auto"/>
      </w:divBdr>
    </w:div>
    <w:div w:id="1677152670">
      <w:bodyDiv w:val="1"/>
      <w:marLeft w:val="0"/>
      <w:marRight w:val="0"/>
      <w:marTop w:val="0"/>
      <w:marBottom w:val="0"/>
      <w:divBdr>
        <w:top w:val="none" w:sz="0" w:space="0" w:color="auto"/>
        <w:left w:val="none" w:sz="0" w:space="0" w:color="auto"/>
        <w:bottom w:val="none" w:sz="0" w:space="0" w:color="auto"/>
        <w:right w:val="none" w:sz="0" w:space="0" w:color="auto"/>
      </w:divBdr>
    </w:div>
    <w:div w:id="1748727336">
      <w:bodyDiv w:val="1"/>
      <w:marLeft w:val="0"/>
      <w:marRight w:val="0"/>
      <w:marTop w:val="0"/>
      <w:marBottom w:val="0"/>
      <w:divBdr>
        <w:top w:val="none" w:sz="0" w:space="0" w:color="auto"/>
        <w:left w:val="none" w:sz="0" w:space="0" w:color="auto"/>
        <w:bottom w:val="none" w:sz="0" w:space="0" w:color="auto"/>
        <w:right w:val="none" w:sz="0" w:space="0" w:color="auto"/>
      </w:divBdr>
    </w:div>
    <w:div w:id="1750034650">
      <w:bodyDiv w:val="1"/>
      <w:marLeft w:val="0"/>
      <w:marRight w:val="0"/>
      <w:marTop w:val="0"/>
      <w:marBottom w:val="0"/>
      <w:divBdr>
        <w:top w:val="none" w:sz="0" w:space="0" w:color="auto"/>
        <w:left w:val="none" w:sz="0" w:space="0" w:color="auto"/>
        <w:bottom w:val="none" w:sz="0" w:space="0" w:color="auto"/>
        <w:right w:val="none" w:sz="0" w:space="0" w:color="auto"/>
      </w:divBdr>
    </w:div>
    <w:div w:id="1779984212">
      <w:bodyDiv w:val="1"/>
      <w:marLeft w:val="0"/>
      <w:marRight w:val="0"/>
      <w:marTop w:val="0"/>
      <w:marBottom w:val="0"/>
      <w:divBdr>
        <w:top w:val="none" w:sz="0" w:space="0" w:color="auto"/>
        <w:left w:val="none" w:sz="0" w:space="0" w:color="auto"/>
        <w:bottom w:val="none" w:sz="0" w:space="0" w:color="auto"/>
        <w:right w:val="none" w:sz="0" w:space="0" w:color="auto"/>
      </w:divBdr>
    </w:div>
    <w:div w:id="1871337192">
      <w:bodyDiv w:val="1"/>
      <w:marLeft w:val="0"/>
      <w:marRight w:val="0"/>
      <w:marTop w:val="0"/>
      <w:marBottom w:val="0"/>
      <w:divBdr>
        <w:top w:val="none" w:sz="0" w:space="0" w:color="auto"/>
        <w:left w:val="none" w:sz="0" w:space="0" w:color="auto"/>
        <w:bottom w:val="none" w:sz="0" w:space="0" w:color="auto"/>
        <w:right w:val="none" w:sz="0" w:space="0" w:color="auto"/>
      </w:divBdr>
    </w:div>
    <w:div w:id="1951549048">
      <w:bodyDiv w:val="1"/>
      <w:marLeft w:val="0"/>
      <w:marRight w:val="0"/>
      <w:marTop w:val="0"/>
      <w:marBottom w:val="0"/>
      <w:divBdr>
        <w:top w:val="none" w:sz="0" w:space="0" w:color="auto"/>
        <w:left w:val="none" w:sz="0" w:space="0" w:color="auto"/>
        <w:bottom w:val="none" w:sz="0" w:space="0" w:color="auto"/>
        <w:right w:val="none" w:sz="0" w:space="0" w:color="auto"/>
      </w:divBdr>
    </w:div>
    <w:div w:id="195208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terry-barnes-ndofilmz?lipi=urn%3Ali%3Apage%3Ad_flagship3_profile_view_base_contact_details%3BhdodFlFpRA2031YsOKXmpQ%3D%3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dofilmz@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B632F-3E3D-469C-B776-EC14CB26B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183</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evers@hireheroesusa.org</dc:creator>
  <cp:lastModifiedBy>Robert Woods</cp:lastModifiedBy>
  <cp:revision>2</cp:revision>
  <cp:lastPrinted>2019-08-12T18:24:00Z</cp:lastPrinted>
  <dcterms:created xsi:type="dcterms:W3CDTF">2026-03-17T15:59:00Z</dcterms:created>
  <dcterms:modified xsi:type="dcterms:W3CDTF">2026-03-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2cd36c824270e43d65263bb76680027174008725716d8bef1a82defa2e42d9</vt:lpwstr>
  </property>
</Properties>
</file>